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E4BF68" w14:textId="77777777" w:rsidR="002D35D9" w:rsidRDefault="002D35D9" w:rsidP="007E1AE0">
      <w:pPr>
        <w:spacing w:line="360" w:lineRule="auto"/>
        <w:ind w:left="1416" w:hanging="1416"/>
        <w:rPr>
          <w:rFonts w:ascii="Arial" w:hAnsi="Arial" w:cs="Arial"/>
          <w:b/>
          <w:bCs/>
          <w:i w:val="0"/>
          <w:sz w:val="2"/>
          <w:szCs w:val="2"/>
        </w:rPr>
      </w:pPr>
    </w:p>
    <w:p w14:paraId="4A8FB878" w14:textId="77777777" w:rsidR="002D35D9" w:rsidRDefault="002D35D9" w:rsidP="00ED6394">
      <w:pPr>
        <w:spacing w:line="360" w:lineRule="auto"/>
        <w:ind w:left="1416" w:hanging="1416"/>
        <w:jc w:val="center"/>
        <w:rPr>
          <w:rFonts w:ascii="Arial" w:hAnsi="Arial" w:cs="Arial"/>
          <w:b/>
          <w:bCs/>
          <w:i w:val="0"/>
          <w:sz w:val="2"/>
          <w:szCs w:val="2"/>
        </w:rPr>
      </w:pPr>
    </w:p>
    <w:p w14:paraId="06A4BC92" w14:textId="77777777" w:rsidR="002D35D9" w:rsidRDefault="002D35D9" w:rsidP="00ED6394">
      <w:pPr>
        <w:spacing w:line="360" w:lineRule="auto"/>
        <w:ind w:left="1416" w:hanging="1416"/>
        <w:jc w:val="center"/>
        <w:rPr>
          <w:rFonts w:ascii="Arial" w:hAnsi="Arial" w:cs="Arial"/>
          <w:b/>
          <w:bCs/>
          <w:i w:val="0"/>
          <w:sz w:val="2"/>
          <w:szCs w:val="2"/>
        </w:rPr>
      </w:pPr>
    </w:p>
    <w:p w14:paraId="78E2F2DE" w14:textId="77777777" w:rsidR="002D35D9" w:rsidRDefault="002D35D9" w:rsidP="00ED6394">
      <w:pPr>
        <w:spacing w:line="360" w:lineRule="auto"/>
        <w:ind w:left="1416" w:hanging="1416"/>
        <w:jc w:val="center"/>
        <w:rPr>
          <w:rFonts w:ascii="Arial" w:hAnsi="Arial" w:cs="Arial"/>
          <w:b/>
          <w:bCs/>
          <w:i w:val="0"/>
          <w:sz w:val="2"/>
          <w:szCs w:val="2"/>
        </w:rPr>
      </w:pPr>
    </w:p>
    <w:p w14:paraId="358C39F1" w14:textId="77777777" w:rsidR="002D35D9" w:rsidRDefault="002D35D9" w:rsidP="00ED6394">
      <w:pPr>
        <w:spacing w:line="360" w:lineRule="auto"/>
        <w:ind w:left="1416" w:hanging="1416"/>
        <w:jc w:val="center"/>
        <w:rPr>
          <w:rFonts w:ascii="Arial" w:hAnsi="Arial" w:cs="Arial"/>
          <w:b/>
          <w:bCs/>
          <w:i w:val="0"/>
          <w:sz w:val="2"/>
          <w:szCs w:val="2"/>
        </w:rPr>
      </w:pPr>
    </w:p>
    <w:p w14:paraId="5F979FCD" w14:textId="77777777" w:rsidR="002D35D9" w:rsidRDefault="002D35D9" w:rsidP="00ED6394">
      <w:pPr>
        <w:spacing w:line="360" w:lineRule="auto"/>
        <w:ind w:left="1416" w:hanging="1416"/>
        <w:jc w:val="center"/>
        <w:rPr>
          <w:rFonts w:ascii="Arial" w:hAnsi="Arial" w:cs="Arial"/>
          <w:b/>
          <w:bCs/>
          <w:i w:val="0"/>
          <w:sz w:val="2"/>
          <w:szCs w:val="2"/>
        </w:rPr>
      </w:pPr>
    </w:p>
    <w:p w14:paraId="56DA5FBA" w14:textId="77777777" w:rsidR="002D35D9" w:rsidRDefault="002D35D9" w:rsidP="00ED6394">
      <w:pPr>
        <w:spacing w:line="360" w:lineRule="auto"/>
        <w:ind w:left="1416" w:hanging="1416"/>
        <w:jc w:val="center"/>
        <w:rPr>
          <w:rFonts w:ascii="Arial" w:hAnsi="Arial" w:cs="Arial"/>
          <w:b/>
          <w:bCs/>
          <w:i w:val="0"/>
          <w:sz w:val="2"/>
          <w:szCs w:val="2"/>
        </w:rPr>
      </w:pPr>
    </w:p>
    <w:p w14:paraId="12973DC3" w14:textId="77777777" w:rsidR="002D35D9" w:rsidRDefault="002D35D9" w:rsidP="00ED6394">
      <w:pPr>
        <w:spacing w:line="360" w:lineRule="auto"/>
        <w:ind w:left="1416" w:hanging="1416"/>
        <w:jc w:val="center"/>
        <w:rPr>
          <w:rFonts w:ascii="Arial" w:hAnsi="Arial" w:cs="Arial"/>
          <w:b/>
          <w:bCs/>
          <w:i w:val="0"/>
          <w:sz w:val="2"/>
          <w:szCs w:val="2"/>
        </w:rPr>
      </w:pPr>
    </w:p>
    <w:p w14:paraId="4F29177D" w14:textId="77777777" w:rsidR="00C72990" w:rsidRPr="00760169" w:rsidRDefault="00DC6D6A" w:rsidP="00ED6394">
      <w:pPr>
        <w:spacing w:line="360" w:lineRule="auto"/>
        <w:ind w:left="1416" w:hanging="1416"/>
        <w:jc w:val="center"/>
        <w:rPr>
          <w:rFonts w:ascii="Arial" w:hAnsi="Arial" w:cs="Arial"/>
          <w:b/>
          <w:bCs/>
          <w:i w:val="0"/>
          <w:sz w:val="2"/>
          <w:szCs w:val="2"/>
        </w:rPr>
      </w:pPr>
      <w:r>
        <w:rPr>
          <w:i w:val="0"/>
          <w:noProof/>
          <w:sz w:val="20"/>
        </w:rPr>
        <w:drawing>
          <wp:anchor distT="0" distB="0" distL="114300" distR="114300" simplePos="0" relativeHeight="251658240" behindDoc="0" locked="0" layoutInCell="1" allowOverlap="1" wp14:anchorId="73C5ED21" wp14:editId="0B270B45">
            <wp:simplePos x="0" y="0"/>
            <wp:positionH relativeFrom="column">
              <wp:posOffset>5154930</wp:posOffset>
            </wp:positionH>
            <wp:positionV relativeFrom="paragraph">
              <wp:posOffset>-541020</wp:posOffset>
            </wp:positionV>
            <wp:extent cx="985148" cy="540000"/>
            <wp:effectExtent l="0" t="0" r="5715" b="0"/>
            <wp:wrapNone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utebolComTalent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5148" cy="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676F258" w14:textId="77777777" w:rsidR="00C72990" w:rsidRPr="00760169" w:rsidRDefault="00C72990" w:rsidP="00C72990">
      <w:pPr>
        <w:spacing w:line="360" w:lineRule="auto"/>
        <w:jc w:val="center"/>
        <w:rPr>
          <w:rFonts w:ascii="Arial" w:hAnsi="Arial" w:cs="Arial"/>
          <w:b/>
          <w:bCs/>
          <w:i w:val="0"/>
          <w:sz w:val="2"/>
          <w:szCs w:val="2"/>
        </w:rPr>
      </w:pPr>
    </w:p>
    <w:p w14:paraId="4C3C154D" w14:textId="77777777" w:rsidR="00C72990" w:rsidRPr="00760169" w:rsidRDefault="00C72990" w:rsidP="00C72990">
      <w:pPr>
        <w:spacing w:line="360" w:lineRule="auto"/>
        <w:jc w:val="center"/>
        <w:rPr>
          <w:rFonts w:ascii="Arial" w:hAnsi="Arial" w:cs="Arial"/>
          <w:b/>
          <w:bCs/>
          <w:i w:val="0"/>
          <w:sz w:val="2"/>
          <w:szCs w:val="2"/>
        </w:rPr>
      </w:pPr>
    </w:p>
    <w:p w14:paraId="380A0437" w14:textId="77777777" w:rsidR="00C72990" w:rsidRPr="00760169" w:rsidRDefault="00C72990" w:rsidP="00C72990">
      <w:pPr>
        <w:spacing w:line="360" w:lineRule="auto"/>
        <w:jc w:val="center"/>
        <w:rPr>
          <w:rFonts w:ascii="Arial" w:hAnsi="Arial" w:cs="Arial"/>
          <w:b/>
          <w:bCs/>
          <w:i w:val="0"/>
          <w:sz w:val="2"/>
          <w:szCs w:val="2"/>
        </w:rPr>
      </w:pPr>
    </w:p>
    <w:p w14:paraId="73507244" w14:textId="77777777" w:rsidR="00C72990" w:rsidRPr="00760169" w:rsidRDefault="00C72990" w:rsidP="00C72990">
      <w:pPr>
        <w:spacing w:line="360" w:lineRule="auto"/>
        <w:jc w:val="center"/>
        <w:rPr>
          <w:rFonts w:ascii="Arial" w:hAnsi="Arial" w:cs="Arial"/>
          <w:b/>
          <w:bCs/>
          <w:i w:val="0"/>
          <w:sz w:val="2"/>
          <w:szCs w:val="2"/>
        </w:rPr>
      </w:pPr>
    </w:p>
    <w:p w14:paraId="703C950F" w14:textId="77777777" w:rsidR="00C72990" w:rsidRPr="00760169" w:rsidRDefault="00C72990" w:rsidP="00C72990">
      <w:pPr>
        <w:spacing w:line="360" w:lineRule="auto"/>
        <w:jc w:val="center"/>
        <w:rPr>
          <w:rFonts w:ascii="Arial" w:hAnsi="Arial" w:cs="Arial"/>
          <w:b/>
          <w:bCs/>
          <w:i w:val="0"/>
          <w:sz w:val="2"/>
          <w:szCs w:val="2"/>
        </w:rPr>
      </w:pPr>
    </w:p>
    <w:p w14:paraId="5F2F521D" w14:textId="77777777" w:rsidR="00C72990" w:rsidRPr="00760169" w:rsidRDefault="00C72990" w:rsidP="00C72990">
      <w:pPr>
        <w:spacing w:line="360" w:lineRule="auto"/>
        <w:jc w:val="center"/>
        <w:rPr>
          <w:rFonts w:ascii="Arial" w:hAnsi="Arial" w:cs="Arial"/>
          <w:b/>
          <w:bCs/>
          <w:i w:val="0"/>
          <w:sz w:val="2"/>
          <w:szCs w:val="2"/>
        </w:rPr>
      </w:pPr>
    </w:p>
    <w:p w14:paraId="356E1181" w14:textId="77777777" w:rsidR="00C72990" w:rsidRPr="00760169" w:rsidRDefault="00C72990" w:rsidP="00C72990">
      <w:pPr>
        <w:spacing w:line="360" w:lineRule="auto"/>
        <w:jc w:val="center"/>
        <w:rPr>
          <w:rFonts w:ascii="Arial" w:hAnsi="Arial" w:cs="Arial"/>
          <w:b/>
          <w:bCs/>
          <w:i w:val="0"/>
          <w:sz w:val="2"/>
          <w:szCs w:val="2"/>
        </w:rPr>
      </w:pPr>
    </w:p>
    <w:p w14:paraId="5AA25C13" w14:textId="37466579" w:rsidR="00F7441C" w:rsidRPr="00CD6D1B" w:rsidRDefault="00DD20E8" w:rsidP="00F7441C">
      <w:pPr>
        <w:shd w:val="clear" w:color="auto" w:fill="000000" w:themeFill="text1"/>
        <w:spacing w:before="120" w:after="120" w:line="360" w:lineRule="auto"/>
        <w:jc w:val="center"/>
        <w:rPr>
          <w:rFonts w:ascii="Century Gothic" w:hAnsi="Century Gothic"/>
          <w:b/>
          <w:i w:val="0"/>
          <w:sz w:val="32"/>
          <w:szCs w:val="32"/>
        </w:rPr>
      </w:pPr>
      <w:r>
        <w:rPr>
          <w:rFonts w:ascii="Century Gothic" w:hAnsi="Century Gothic"/>
          <w:b/>
          <w:i w:val="0"/>
          <w:sz w:val="32"/>
          <w:szCs w:val="32"/>
        </w:rPr>
        <w:t>1</w:t>
      </w:r>
      <w:r w:rsidR="003D5FF0">
        <w:rPr>
          <w:rFonts w:ascii="Century Gothic" w:hAnsi="Century Gothic"/>
          <w:b/>
          <w:i w:val="0"/>
          <w:sz w:val="32"/>
          <w:szCs w:val="32"/>
        </w:rPr>
        <w:t>3</w:t>
      </w:r>
      <w:r w:rsidR="00312496" w:rsidRPr="00CD6D1B">
        <w:rPr>
          <w:rFonts w:ascii="Century Gothic" w:hAnsi="Century Gothic"/>
          <w:b/>
          <w:i w:val="0"/>
          <w:sz w:val="32"/>
          <w:szCs w:val="32"/>
        </w:rPr>
        <w:t>º Curso de Formação de Delegados</w:t>
      </w:r>
    </w:p>
    <w:p w14:paraId="21B3396B" w14:textId="77777777" w:rsidR="00CD6D1B" w:rsidRPr="00151AB7" w:rsidRDefault="00CD6D1B" w:rsidP="00F7441C">
      <w:pPr>
        <w:spacing w:before="120" w:after="120" w:line="360" w:lineRule="auto"/>
        <w:jc w:val="center"/>
        <w:rPr>
          <w:rFonts w:ascii="Century Gothic" w:hAnsi="Century Gothic"/>
          <w:b/>
          <w:i w:val="0"/>
          <w:sz w:val="16"/>
          <w:szCs w:val="16"/>
        </w:rPr>
      </w:pPr>
      <w:bookmarkStart w:id="0" w:name="_Hlk498119668"/>
    </w:p>
    <w:p w14:paraId="73AE82A7" w14:textId="77777777" w:rsidR="00F133B7" w:rsidRPr="00CA2D5D" w:rsidRDefault="00F7441C" w:rsidP="00547F9B">
      <w:pPr>
        <w:spacing w:before="120" w:after="120" w:line="360" w:lineRule="auto"/>
        <w:jc w:val="center"/>
        <w:rPr>
          <w:rFonts w:ascii="Century Gothic" w:hAnsi="Century Gothic"/>
          <w:b/>
          <w:i w:val="0"/>
          <w:sz w:val="36"/>
          <w:szCs w:val="36"/>
        </w:rPr>
      </w:pPr>
      <w:r w:rsidRPr="00CA2D5D">
        <w:rPr>
          <w:rFonts w:ascii="Century Gothic" w:hAnsi="Century Gothic"/>
          <w:b/>
          <w:i w:val="0"/>
          <w:sz w:val="36"/>
          <w:szCs w:val="36"/>
        </w:rPr>
        <w:t>CONCLUSÕES</w:t>
      </w:r>
    </w:p>
    <w:bookmarkEnd w:id="0"/>
    <w:p w14:paraId="489C309B" w14:textId="18234F80" w:rsidR="003D5FF0" w:rsidRPr="003D5FF0" w:rsidRDefault="003D5FF0" w:rsidP="003D5FF0">
      <w:pPr>
        <w:spacing w:line="360" w:lineRule="auto"/>
        <w:jc w:val="both"/>
        <w:rPr>
          <w:rFonts w:ascii="Century Gothic" w:hAnsi="Century Gothic"/>
          <w:i w:val="0"/>
          <w:iCs/>
          <w:sz w:val="22"/>
        </w:rPr>
      </w:pPr>
      <w:r w:rsidRPr="003D5FF0">
        <w:rPr>
          <w:rFonts w:ascii="Century Gothic" w:hAnsi="Century Gothic"/>
          <w:i w:val="0"/>
          <w:iCs/>
        </w:rPr>
        <w:t xml:space="preserve">Realizou-se </w:t>
      </w:r>
      <w:r w:rsidR="00CA5E4B">
        <w:rPr>
          <w:rFonts w:ascii="Century Gothic" w:hAnsi="Century Gothic"/>
          <w:i w:val="0"/>
          <w:iCs/>
        </w:rPr>
        <w:t>este sábado</w:t>
      </w:r>
      <w:r w:rsidRPr="003D5FF0">
        <w:rPr>
          <w:rFonts w:ascii="Century Gothic" w:hAnsi="Century Gothic"/>
          <w:i w:val="0"/>
          <w:iCs/>
        </w:rPr>
        <w:t>, por videoconferência, o 13.º Curso de Formação de Delegados da Liga Portugal, o quarto da época desportiva de 2019-20.</w:t>
      </w:r>
    </w:p>
    <w:p w14:paraId="2B017E4E" w14:textId="77777777" w:rsidR="003D5FF0" w:rsidRPr="003D5FF0" w:rsidRDefault="003D5FF0" w:rsidP="003D5FF0">
      <w:pPr>
        <w:spacing w:line="360" w:lineRule="auto"/>
        <w:jc w:val="both"/>
        <w:rPr>
          <w:rFonts w:ascii="Century Gothic" w:hAnsi="Century Gothic"/>
          <w:i w:val="0"/>
          <w:iCs/>
        </w:rPr>
      </w:pPr>
      <w:r w:rsidRPr="003D5FF0">
        <w:rPr>
          <w:rFonts w:ascii="Century Gothic" w:hAnsi="Century Gothic"/>
          <w:i w:val="0"/>
          <w:iCs/>
        </w:rPr>
        <w:t> Neste regresso à competição, o papel do Delegado da Liga será fundamental para manter a excelência na organização, aplicando os novos procedimentos exigidos pelas autoridades de saúde, dando a tranquilidade necessária às Sociedades Desportivas,</w:t>
      </w:r>
    </w:p>
    <w:p w14:paraId="73574190" w14:textId="77777777" w:rsidR="003D5FF0" w:rsidRPr="003D5FF0" w:rsidRDefault="003D5FF0" w:rsidP="003D5FF0">
      <w:pPr>
        <w:spacing w:line="360" w:lineRule="auto"/>
        <w:jc w:val="both"/>
        <w:rPr>
          <w:rFonts w:ascii="Century Gothic" w:hAnsi="Century Gothic"/>
          <w:i w:val="0"/>
          <w:iCs/>
        </w:rPr>
      </w:pPr>
    </w:p>
    <w:p w14:paraId="757B193C" w14:textId="4E3AD848" w:rsidR="003D5FF0" w:rsidRPr="003D5FF0" w:rsidRDefault="003D5FF0" w:rsidP="003D5FF0">
      <w:pPr>
        <w:spacing w:line="360" w:lineRule="auto"/>
        <w:jc w:val="both"/>
        <w:rPr>
          <w:rFonts w:ascii="Century Gothic" w:hAnsi="Century Gothic"/>
          <w:i w:val="0"/>
          <w:iCs/>
        </w:rPr>
      </w:pPr>
      <w:r w:rsidRPr="003D5FF0">
        <w:rPr>
          <w:rFonts w:ascii="Century Gothic" w:hAnsi="Century Gothic"/>
          <w:i w:val="0"/>
          <w:iCs/>
        </w:rPr>
        <w:t>Na abertura da ação, o Presidente da Liga Portugal, Pedro Proença, reforçou a confiança na competência, isenção, compromisso, profissionalismo, proatividade, pedagogia, discrição e postura que os Delegados têm e que permite situar-nos num patamar de excelência ao nível da Organização do Futebol.</w:t>
      </w:r>
      <w:r w:rsidR="00CA5E4B">
        <w:rPr>
          <w:rFonts w:ascii="Century Gothic" w:hAnsi="Century Gothic"/>
          <w:i w:val="0"/>
          <w:iCs/>
        </w:rPr>
        <w:t xml:space="preserve"> Pedro Proença recordou “dois meses de trabalho muito intenso” da Liga Portugal e dos clubes, para preparar um regresso que vai mesmo acontecer.  </w:t>
      </w:r>
    </w:p>
    <w:p w14:paraId="7B7DBCE2" w14:textId="77777777" w:rsidR="003D5FF0" w:rsidRPr="003D5FF0" w:rsidRDefault="003D5FF0" w:rsidP="003D5FF0">
      <w:pPr>
        <w:spacing w:line="360" w:lineRule="auto"/>
        <w:jc w:val="both"/>
        <w:rPr>
          <w:rFonts w:ascii="Century Gothic" w:hAnsi="Century Gothic"/>
          <w:i w:val="0"/>
          <w:iCs/>
        </w:rPr>
      </w:pPr>
    </w:p>
    <w:p w14:paraId="21C41B3F" w14:textId="5948C228" w:rsidR="003D5FF0" w:rsidRPr="003D5FF0" w:rsidRDefault="003D5FF0" w:rsidP="003D5FF0">
      <w:pPr>
        <w:spacing w:line="360" w:lineRule="auto"/>
        <w:jc w:val="both"/>
        <w:rPr>
          <w:rFonts w:ascii="Century Gothic" w:hAnsi="Century Gothic"/>
          <w:i w:val="0"/>
          <w:iCs/>
        </w:rPr>
      </w:pPr>
      <w:r w:rsidRPr="003D5FF0">
        <w:rPr>
          <w:rFonts w:ascii="Century Gothic" w:hAnsi="Century Gothic"/>
          <w:i w:val="0"/>
          <w:iCs/>
        </w:rPr>
        <w:t xml:space="preserve">De seguida, a Direção </w:t>
      </w:r>
      <w:r w:rsidR="00126822">
        <w:rPr>
          <w:rFonts w:ascii="Century Gothic" w:hAnsi="Century Gothic"/>
          <w:i w:val="0"/>
          <w:iCs/>
        </w:rPr>
        <w:t>Executiva</w:t>
      </w:r>
      <w:r w:rsidR="00126822" w:rsidRPr="003D5FF0">
        <w:rPr>
          <w:rFonts w:ascii="Century Gothic" w:hAnsi="Century Gothic"/>
          <w:i w:val="0"/>
          <w:iCs/>
        </w:rPr>
        <w:t xml:space="preserve"> da</w:t>
      </w:r>
      <w:r w:rsidRPr="003D5FF0">
        <w:rPr>
          <w:rFonts w:ascii="Century Gothic" w:hAnsi="Century Gothic"/>
          <w:i w:val="0"/>
          <w:iCs/>
        </w:rPr>
        <w:t xml:space="preserve"> Liga, em conjunto com a Coordenação de Delegados, reforçou os procedimentos e as diretrizes a aplicar na retoma das competições e esclareceu as dúvidas que foram colocadas.</w:t>
      </w:r>
    </w:p>
    <w:p w14:paraId="7B55FE26" w14:textId="59A731BD" w:rsidR="003D5FF0" w:rsidRDefault="007E1AE0" w:rsidP="003D5FF0">
      <w:pPr>
        <w:spacing w:line="360" w:lineRule="auto"/>
        <w:jc w:val="both"/>
        <w:rPr>
          <w:rFonts w:ascii="Century Gothic" w:hAnsi="Century Gothic"/>
          <w:i w:val="0"/>
          <w:iCs/>
        </w:rPr>
      </w:pPr>
      <w:r>
        <w:rPr>
          <w:rFonts w:ascii="Century Gothic" w:hAnsi="Century Gothic"/>
          <w:i w:val="0"/>
          <w:iCs/>
        </w:rPr>
        <w:t>Neste</w:t>
      </w:r>
      <w:r w:rsidR="003D5FF0" w:rsidRPr="003D5FF0">
        <w:rPr>
          <w:rFonts w:ascii="Century Gothic" w:hAnsi="Century Gothic"/>
          <w:i w:val="0"/>
          <w:iCs/>
        </w:rPr>
        <w:t xml:space="preserve"> curso de Delegados</w:t>
      </w:r>
      <w:r>
        <w:rPr>
          <w:rFonts w:ascii="Century Gothic" w:hAnsi="Century Gothic"/>
          <w:i w:val="0"/>
          <w:iCs/>
        </w:rPr>
        <w:t xml:space="preserve">, </w:t>
      </w:r>
      <w:r w:rsidR="003D5FF0" w:rsidRPr="003D5FF0">
        <w:rPr>
          <w:rFonts w:ascii="Century Gothic" w:hAnsi="Century Gothic"/>
          <w:i w:val="0"/>
          <w:iCs/>
        </w:rPr>
        <w:t>a Liga Portugal reiterou o apoio aos Delegados e agradeceu-lhes o empenho, dedicação e profissionalismo no cumprimento de todas as normas e diretrizes definidas até ao momento.</w:t>
      </w:r>
    </w:p>
    <w:p w14:paraId="3BB411A7" w14:textId="77777777" w:rsidR="00CA5E4B" w:rsidRDefault="00CA5E4B" w:rsidP="003D5FF0">
      <w:pPr>
        <w:spacing w:line="360" w:lineRule="auto"/>
        <w:jc w:val="both"/>
        <w:rPr>
          <w:rFonts w:ascii="Century Gothic" w:hAnsi="Century Gothic"/>
          <w:i w:val="0"/>
          <w:iCs/>
        </w:rPr>
      </w:pPr>
    </w:p>
    <w:p w14:paraId="7CC8FEBC" w14:textId="29215B87" w:rsidR="00CA5E4B" w:rsidRPr="003D5FF0" w:rsidRDefault="00CA5E4B" w:rsidP="003D5FF0">
      <w:pPr>
        <w:spacing w:line="360" w:lineRule="auto"/>
        <w:jc w:val="both"/>
        <w:rPr>
          <w:rFonts w:ascii="Century Gothic" w:hAnsi="Century Gothic"/>
          <w:i w:val="0"/>
          <w:iCs/>
        </w:rPr>
      </w:pPr>
      <w:r>
        <w:rPr>
          <w:rFonts w:ascii="Century Gothic" w:hAnsi="Century Gothic"/>
          <w:i w:val="0"/>
          <w:iCs/>
        </w:rPr>
        <w:t>Num momento de excecionalidade, novo para todos, os Delegados vão ser a primeira garantia para que o Futebol volte em segurança.</w:t>
      </w:r>
      <w:r w:rsidR="008D31ED">
        <w:rPr>
          <w:rFonts w:ascii="Century Gothic" w:hAnsi="Century Gothic"/>
          <w:i w:val="0"/>
          <w:iCs/>
        </w:rPr>
        <w:t xml:space="preserve"> Dia 3 de junho, o Futebol regressa aos relvados, com toda a certeza!</w:t>
      </w:r>
    </w:p>
    <w:p w14:paraId="2D03F5D6" w14:textId="77777777" w:rsidR="003D5FF0" w:rsidRPr="003D5FF0" w:rsidRDefault="003D5FF0" w:rsidP="003D5FF0">
      <w:pPr>
        <w:spacing w:line="360" w:lineRule="auto"/>
        <w:jc w:val="both"/>
        <w:rPr>
          <w:rFonts w:ascii="Century Gothic" w:hAnsi="Century Gothic"/>
          <w:i w:val="0"/>
          <w:iCs/>
        </w:rPr>
      </w:pPr>
      <w:r w:rsidRPr="003D5FF0">
        <w:rPr>
          <w:rFonts w:ascii="Century Gothic" w:hAnsi="Century Gothic"/>
          <w:i w:val="0"/>
          <w:iCs/>
        </w:rPr>
        <w:t> </w:t>
      </w:r>
    </w:p>
    <w:p w14:paraId="0BFADA4D" w14:textId="77777777" w:rsidR="003D5FF0" w:rsidRPr="003D5FF0" w:rsidRDefault="003D5FF0" w:rsidP="003D5FF0">
      <w:pPr>
        <w:spacing w:line="360" w:lineRule="auto"/>
        <w:jc w:val="both"/>
        <w:rPr>
          <w:rFonts w:ascii="Century Gothic" w:hAnsi="Century Gothic"/>
          <w:i w:val="0"/>
          <w:iCs/>
        </w:rPr>
      </w:pPr>
      <w:r w:rsidRPr="003D5FF0">
        <w:rPr>
          <w:rFonts w:ascii="Century Gothic" w:hAnsi="Century Gothic"/>
          <w:i w:val="0"/>
          <w:iCs/>
        </w:rPr>
        <w:t>Porto, 30 de maio de 2020</w:t>
      </w:r>
    </w:p>
    <w:p w14:paraId="10B7BC77" w14:textId="3AD57677" w:rsidR="005800A4" w:rsidRPr="00602C08" w:rsidRDefault="005800A4" w:rsidP="003D5FF0">
      <w:pPr>
        <w:spacing w:before="120" w:after="120" w:line="360" w:lineRule="auto"/>
        <w:jc w:val="both"/>
        <w:rPr>
          <w:rFonts w:ascii="Century Gothic" w:hAnsi="Century Gothic"/>
          <w:i w:val="0"/>
          <w:szCs w:val="24"/>
        </w:rPr>
      </w:pPr>
    </w:p>
    <w:sectPr w:rsidR="005800A4" w:rsidRPr="00602C08" w:rsidSect="00151A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6" w:h="16838" w:code="9"/>
      <w:pgMar w:top="1135" w:right="1134" w:bottom="709" w:left="1134" w:header="283" w:footer="40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FA640F" w14:textId="77777777" w:rsidR="00904D5D" w:rsidRDefault="00904D5D">
      <w:r>
        <w:separator/>
      </w:r>
    </w:p>
  </w:endnote>
  <w:endnote w:type="continuationSeparator" w:id="0">
    <w:p w14:paraId="1A699317" w14:textId="77777777" w:rsidR="00904D5D" w:rsidRDefault="00904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76B60" w14:textId="77777777" w:rsidR="00235934" w:rsidRDefault="00235934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491379" w14:textId="77777777" w:rsidR="00015508" w:rsidRPr="00A57D47" w:rsidRDefault="00015508" w:rsidP="00A57D47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ACFCB4" w14:textId="77777777" w:rsidR="00235934" w:rsidRDefault="0023593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E80857" w14:textId="77777777" w:rsidR="00904D5D" w:rsidRDefault="00904D5D">
      <w:r>
        <w:separator/>
      </w:r>
    </w:p>
  </w:footnote>
  <w:footnote w:type="continuationSeparator" w:id="0">
    <w:p w14:paraId="175E0BEA" w14:textId="77777777" w:rsidR="00904D5D" w:rsidRDefault="00904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B43063" w14:textId="77777777" w:rsidR="00235934" w:rsidRDefault="00235934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EA6158" w14:textId="77777777" w:rsidR="00015508" w:rsidRDefault="00015508" w:rsidP="008F65A3">
    <w:pPr>
      <w:pStyle w:val="Cabealho"/>
      <w:spacing w:after="0" w:line="240" w:lineRule="auto"/>
      <w:jc w:val="right"/>
      <w:rPr>
        <w:i/>
        <w:sz w:val="20"/>
      </w:rPr>
    </w:pPr>
    <w:r>
      <w:rPr>
        <w:i/>
        <w:noProof/>
        <w:sz w:val="20"/>
      </w:rPr>
      <w:drawing>
        <wp:inline distT="0" distB="0" distL="0" distR="0" wp14:anchorId="55372262" wp14:editId="3F2EDEB8">
          <wp:extent cx="985148" cy="540000"/>
          <wp:effectExtent l="0" t="0" r="5715" b="0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utebolComTalent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5148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9682E">
      <w:rPr>
        <w:i/>
        <w:noProof/>
        <w:sz w:val="20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4231FE0" wp14:editId="528A7E7C">
              <wp:simplePos x="0" y="0"/>
              <wp:positionH relativeFrom="column">
                <wp:posOffset>-140970</wp:posOffset>
              </wp:positionH>
              <wp:positionV relativeFrom="paragraph">
                <wp:posOffset>62230</wp:posOffset>
              </wp:positionV>
              <wp:extent cx="3911600" cy="833120"/>
              <wp:effectExtent l="0" t="0" r="0" b="0"/>
              <wp:wrapNone/>
              <wp:docPr id="15" name="Retângulo arredondado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911600" cy="83312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233809" w14:textId="77777777" w:rsidR="00015508" w:rsidRPr="002D27A9" w:rsidRDefault="00015508">
                          <w:pPr>
                            <w:jc w:val="center"/>
                            <w:rPr>
                              <w:rFonts w:ascii="Century Gothic" w:hAnsi="Century Gothic"/>
                              <w:b/>
                              <w:i w:val="0"/>
                              <w:sz w:val="8"/>
                            </w:rPr>
                          </w:pPr>
                        </w:p>
                        <w:p w14:paraId="302974B5" w14:textId="77777777" w:rsidR="00015508" w:rsidRPr="002D27A9" w:rsidRDefault="00015508">
                          <w:pPr>
                            <w:jc w:val="center"/>
                            <w:rPr>
                              <w:rFonts w:ascii="Century Gothic" w:hAnsi="Century Gothic" w:cs="Arial"/>
                              <w:b/>
                              <w:i w:val="0"/>
                              <w:sz w:val="22"/>
                            </w:rPr>
                          </w:pPr>
                        </w:p>
                        <w:p w14:paraId="416F0983" w14:textId="77777777" w:rsidR="00015508" w:rsidRPr="002D27A9" w:rsidRDefault="00015508" w:rsidP="008F65A3">
                          <w:pPr>
                            <w:rPr>
                              <w:rFonts w:ascii="Century Gothic" w:hAnsi="Century Gothic" w:cs="Arial"/>
                              <w:i w:val="0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04231FE0" id="Retângulo arredondado 15" o:spid="_x0000_s1026" style="position:absolute;left:0;text-align:left;margin-left:-11.1pt;margin-top:4.9pt;width:308pt;height:65.6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" filled="f" stroked="f" strokeweight="1.5pt">
              <v:textbox>
                <w:txbxContent>
                  <w:p w14:paraId="26233809" w14:textId="77777777" w:rsidR="00015508" w:rsidRPr="002D27A9" w:rsidRDefault="00015508">
                    <w:pPr>
                      <w:jc w:val="center"/>
                      <w:rPr>
                        <w:rFonts w:ascii="Century Gothic" w:hAnsi="Century Gothic"/>
                        <w:b/>
                        <w:i w:val="0"/>
                        <w:sz w:val="8"/>
                      </w:rPr>
                    </w:pPr>
                  </w:p>
                  <w:p w14:paraId="302974B5" w14:textId="77777777" w:rsidR="00015508" w:rsidRPr="002D27A9" w:rsidRDefault="00015508">
                    <w:pPr>
                      <w:jc w:val="center"/>
                      <w:rPr>
                        <w:rFonts w:ascii="Century Gothic" w:hAnsi="Century Gothic" w:cs="Arial"/>
                        <w:b/>
                        <w:i w:val="0"/>
                        <w:sz w:val="22"/>
                      </w:rPr>
                    </w:pPr>
                  </w:p>
                  <w:p w14:paraId="416F0983" w14:textId="77777777" w:rsidR="00015508" w:rsidRPr="002D27A9" w:rsidRDefault="00015508" w:rsidP="008F65A3">
                    <w:pPr>
                      <w:rPr>
                        <w:rFonts w:ascii="Century Gothic" w:hAnsi="Century Gothic" w:cs="Arial"/>
                        <w:i w:val="0"/>
                        <w:szCs w:val="24"/>
                      </w:rPr>
                    </w:pPr>
                  </w:p>
                </w:txbxContent>
              </v:textbox>
            </v:roundrect>
          </w:pict>
        </mc:Fallback>
      </mc:AlternateContent>
    </w:r>
  </w:p>
  <w:p w14:paraId="76A55950" w14:textId="77777777" w:rsidR="00015508" w:rsidRDefault="00015508" w:rsidP="008F65A3">
    <w:pPr>
      <w:pStyle w:val="Cabealho"/>
      <w:spacing w:after="0" w:line="240" w:lineRule="auto"/>
      <w:jc w:val="right"/>
      <w:rPr>
        <w:i/>
        <w:sz w:val="20"/>
      </w:rPr>
    </w:pPr>
  </w:p>
  <w:p w14:paraId="40604514" w14:textId="77777777" w:rsidR="00015508" w:rsidRDefault="00015508">
    <w:pPr>
      <w:pStyle w:val="Cabealho"/>
      <w:spacing w:after="0" w:line="240" w:lineRule="auto"/>
      <w:rPr>
        <w:i/>
        <w:sz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886FE" w14:textId="77777777" w:rsidR="00235934" w:rsidRDefault="0023593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0pt;height:114.6pt" o:bullet="t">
        <v:imagedata r:id="rId1" o:title="art97D2"/>
      </v:shape>
    </w:pict>
  </w:numPicBullet>
  <w:abstractNum w:abstractNumId="0" w15:restartNumberingAfterBreak="0">
    <w:nsid w:val="0A3A0889"/>
    <w:multiLevelType w:val="hybridMultilevel"/>
    <w:tmpl w:val="3D2AD3F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115E681E"/>
    <w:multiLevelType w:val="hybridMultilevel"/>
    <w:tmpl w:val="100E4370"/>
    <w:lvl w:ilvl="0" w:tplc="92C64B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1C47A3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1C072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92AF87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322314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18A37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7E69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3244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708A9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A27109"/>
    <w:multiLevelType w:val="hybridMultilevel"/>
    <w:tmpl w:val="4E66079E"/>
    <w:lvl w:ilvl="0" w:tplc="AFEA57AE">
      <w:start w:val="1"/>
      <w:numFmt w:val="lowerLetter"/>
      <w:lvlText w:val="%1."/>
      <w:lvlJc w:val="left"/>
      <w:pPr>
        <w:ind w:left="1440" w:hanging="360"/>
      </w:pPr>
      <w:rPr>
        <w:sz w:val="20"/>
        <w:szCs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C53CB"/>
    <w:multiLevelType w:val="hybridMultilevel"/>
    <w:tmpl w:val="72BC1814"/>
    <w:lvl w:ilvl="0" w:tplc="B67649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282340"/>
    <w:multiLevelType w:val="hybridMultilevel"/>
    <w:tmpl w:val="134208F6"/>
    <w:lvl w:ilvl="0" w:tplc="A03248DA">
      <w:start w:val="1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64508"/>
    <w:multiLevelType w:val="hybridMultilevel"/>
    <w:tmpl w:val="FDDA32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A769F"/>
    <w:multiLevelType w:val="hybridMultilevel"/>
    <w:tmpl w:val="EA30F7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233E4A"/>
    <w:multiLevelType w:val="hybridMultilevel"/>
    <w:tmpl w:val="26AE4B80"/>
    <w:lvl w:ilvl="0" w:tplc="B67649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72504C"/>
    <w:multiLevelType w:val="hybridMultilevel"/>
    <w:tmpl w:val="26AE4B80"/>
    <w:lvl w:ilvl="0" w:tplc="B67649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40B48"/>
    <w:multiLevelType w:val="hybridMultilevel"/>
    <w:tmpl w:val="E850CEE2"/>
    <w:lvl w:ilvl="0" w:tplc="0816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2D5A0E62"/>
    <w:multiLevelType w:val="hybridMultilevel"/>
    <w:tmpl w:val="FB0A320E"/>
    <w:lvl w:ilvl="0" w:tplc="C2606A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C6519"/>
    <w:multiLevelType w:val="hybridMultilevel"/>
    <w:tmpl w:val="7E5E6A5E"/>
    <w:lvl w:ilvl="0" w:tplc="08160019">
      <w:start w:val="1"/>
      <w:numFmt w:val="lowerLetter"/>
      <w:lvlText w:val="%1.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FC70EE5"/>
    <w:multiLevelType w:val="hybridMultilevel"/>
    <w:tmpl w:val="C6F65D6A"/>
    <w:lvl w:ilvl="0" w:tplc="F4CE27AA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AFEA57AE">
      <w:start w:val="1"/>
      <w:numFmt w:val="lowerLetter"/>
      <w:lvlText w:val="%2."/>
      <w:lvlJc w:val="left"/>
      <w:pPr>
        <w:ind w:left="1352" w:hanging="360"/>
      </w:pPr>
      <w:rPr>
        <w:sz w:val="20"/>
        <w:szCs w:val="20"/>
      </w:r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BA4E0A"/>
    <w:multiLevelType w:val="hybridMultilevel"/>
    <w:tmpl w:val="E850CEE2"/>
    <w:lvl w:ilvl="0" w:tplc="0816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3454450A"/>
    <w:multiLevelType w:val="hybridMultilevel"/>
    <w:tmpl w:val="E850CEE2"/>
    <w:lvl w:ilvl="0" w:tplc="0816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361D40FC"/>
    <w:multiLevelType w:val="hybridMultilevel"/>
    <w:tmpl w:val="6E703A0E"/>
    <w:lvl w:ilvl="0" w:tplc="08160001">
      <w:start w:val="1"/>
      <w:numFmt w:val="bullet"/>
      <w:lvlText w:val=""/>
      <w:lvlJc w:val="left"/>
      <w:pPr>
        <w:ind w:left="351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071" w:hanging="360"/>
      </w:pPr>
      <w:rPr>
        <w:rFonts w:ascii="Courier New" w:hAnsi="Courier New" w:cs="Arial" w:hint="default"/>
      </w:rPr>
    </w:lvl>
    <w:lvl w:ilvl="2" w:tplc="08160005" w:tentative="1">
      <w:start w:val="1"/>
      <w:numFmt w:val="bullet"/>
      <w:lvlText w:val=""/>
      <w:lvlJc w:val="left"/>
      <w:pPr>
        <w:ind w:left="1791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11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31" w:hanging="360"/>
      </w:pPr>
      <w:rPr>
        <w:rFonts w:ascii="Courier New" w:hAnsi="Courier New" w:cs="Arial" w:hint="default"/>
      </w:rPr>
    </w:lvl>
    <w:lvl w:ilvl="5" w:tplc="08160005" w:tentative="1">
      <w:start w:val="1"/>
      <w:numFmt w:val="bullet"/>
      <w:lvlText w:val=""/>
      <w:lvlJc w:val="left"/>
      <w:pPr>
        <w:ind w:left="3951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71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391" w:hanging="360"/>
      </w:pPr>
      <w:rPr>
        <w:rFonts w:ascii="Courier New" w:hAnsi="Courier New" w:cs="Arial" w:hint="default"/>
      </w:rPr>
    </w:lvl>
    <w:lvl w:ilvl="8" w:tplc="08160005" w:tentative="1">
      <w:start w:val="1"/>
      <w:numFmt w:val="bullet"/>
      <w:lvlText w:val=""/>
      <w:lvlJc w:val="left"/>
      <w:pPr>
        <w:ind w:left="6111" w:hanging="360"/>
      </w:pPr>
      <w:rPr>
        <w:rFonts w:ascii="Wingdings" w:hAnsi="Wingdings" w:hint="default"/>
      </w:rPr>
    </w:lvl>
  </w:abstractNum>
  <w:abstractNum w:abstractNumId="16" w15:restartNumberingAfterBreak="0">
    <w:nsid w:val="37E87492"/>
    <w:multiLevelType w:val="hybridMultilevel"/>
    <w:tmpl w:val="B246DCEC"/>
    <w:lvl w:ilvl="0" w:tplc="F7A4FE8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68B6C4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CCE3FC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21AD4C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7C753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D52BD5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162F06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DAA52C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20461E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3AF57606"/>
    <w:multiLevelType w:val="hybridMultilevel"/>
    <w:tmpl w:val="AF166E50"/>
    <w:lvl w:ilvl="0" w:tplc="5D24A4C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2374AD"/>
    <w:multiLevelType w:val="hybridMultilevel"/>
    <w:tmpl w:val="A9B27FEE"/>
    <w:lvl w:ilvl="0" w:tplc="3C64309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DF080C8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0E0CE7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F2265B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BB6D35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3EE808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9DE6E0A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D0D75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5CC59A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3DBF124A"/>
    <w:multiLevelType w:val="hybridMultilevel"/>
    <w:tmpl w:val="505C4620"/>
    <w:lvl w:ilvl="0" w:tplc="86CE2E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4D58D5"/>
    <w:multiLevelType w:val="hybridMultilevel"/>
    <w:tmpl w:val="33EE847A"/>
    <w:lvl w:ilvl="0" w:tplc="49F0FB8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A56610"/>
    <w:multiLevelType w:val="hybridMultilevel"/>
    <w:tmpl w:val="3D2AD3F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42836D1B"/>
    <w:multiLevelType w:val="hybridMultilevel"/>
    <w:tmpl w:val="506A5C8A"/>
    <w:lvl w:ilvl="0" w:tplc="5D24A4C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0304B4"/>
    <w:multiLevelType w:val="hybridMultilevel"/>
    <w:tmpl w:val="E850CEE2"/>
    <w:lvl w:ilvl="0" w:tplc="0816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4" w15:restartNumberingAfterBreak="0">
    <w:nsid w:val="464A47DF"/>
    <w:multiLevelType w:val="hybridMultilevel"/>
    <w:tmpl w:val="26AE4B80"/>
    <w:lvl w:ilvl="0" w:tplc="B67649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040FB1"/>
    <w:multiLevelType w:val="hybridMultilevel"/>
    <w:tmpl w:val="76CCD91A"/>
    <w:lvl w:ilvl="0" w:tplc="2CF6490A">
      <w:start w:val="8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BE4883"/>
    <w:multiLevelType w:val="hybridMultilevel"/>
    <w:tmpl w:val="3420FEE0"/>
    <w:lvl w:ilvl="0" w:tplc="73E6BD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9B43B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BAA8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3080A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DA33A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F06449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16DF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B422A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24C4A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F0E1D78"/>
    <w:multiLevelType w:val="hybridMultilevel"/>
    <w:tmpl w:val="662ADBA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993251"/>
    <w:multiLevelType w:val="hybridMultilevel"/>
    <w:tmpl w:val="1EEEE21E"/>
    <w:lvl w:ilvl="0" w:tplc="5214521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F22443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6CE9D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4CD03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43A78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D4697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62007C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52E2C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B66CC8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106A95"/>
    <w:multiLevelType w:val="hybridMultilevel"/>
    <w:tmpl w:val="4BD0D4C6"/>
    <w:lvl w:ilvl="0" w:tplc="B67649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9B2807"/>
    <w:multiLevelType w:val="hybridMultilevel"/>
    <w:tmpl w:val="E850CEE2"/>
    <w:lvl w:ilvl="0" w:tplc="0816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 w15:restartNumberingAfterBreak="0">
    <w:nsid w:val="5BCE3AAA"/>
    <w:multiLevelType w:val="hybridMultilevel"/>
    <w:tmpl w:val="9BC4571C"/>
    <w:lvl w:ilvl="0" w:tplc="B67649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6A21B7"/>
    <w:multiLevelType w:val="hybridMultilevel"/>
    <w:tmpl w:val="2A58B7D4"/>
    <w:lvl w:ilvl="0" w:tplc="0816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5E3A1EAB"/>
    <w:multiLevelType w:val="hybridMultilevel"/>
    <w:tmpl w:val="3D2AD3FA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4" w15:restartNumberingAfterBreak="0">
    <w:nsid w:val="62024467"/>
    <w:multiLevelType w:val="hybridMultilevel"/>
    <w:tmpl w:val="E6C0D8F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AA6124"/>
    <w:multiLevelType w:val="multilevel"/>
    <w:tmpl w:val="69848F0C"/>
    <w:lvl w:ilvl="0">
      <w:start w:val="1"/>
      <w:numFmt w:val="decimal"/>
      <w:pStyle w:val="Ttulo1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sz w:val="30"/>
        <w:szCs w:val="30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6306227E"/>
    <w:multiLevelType w:val="hybridMultilevel"/>
    <w:tmpl w:val="EF4A9A2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4C22B82"/>
    <w:multiLevelType w:val="hybridMultilevel"/>
    <w:tmpl w:val="9796FB10"/>
    <w:lvl w:ilvl="0" w:tplc="4EBABA0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C83FD0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3AA649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4AB31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1011D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EC40B7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CED33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CA7C9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CCC32E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417E99"/>
    <w:multiLevelType w:val="hybridMultilevel"/>
    <w:tmpl w:val="26AE4B80"/>
    <w:lvl w:ilvl="0" w:tplc="B67649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473B37"/>
    <w:multiLevelType w:val="hybridMultilevel"/>
    <w:tmpl w:val="E6C0D8F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F97DCD"/>
    <w:multiLevelType w:val="hybridMultilevel"/>
    <w:tmpl w:val="26AE4B80"/>
    <w:lvl w:ilvl="0" w:tplc="B67649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1940AF"/>
    <w:multiLevelType w:val="hybridMultilevel"/>
    <w:tmpl w:val="5FC0B54A"/>
    <w:lvl w:ilvl="0" w:tplc="0816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160013">
      <w:start w:val="1"/>
      <w:numFmt w:val="upperRoman"/>
      <w:lvlText w:val="%2."/>
      <w:lvlJc w:val="righ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2" w15:restartNumberingAfterBreak="0">
    <w:nsid w:val="6C5C4FE5"/>
    <w:multiLevelType w:val="hybridMultilevel"/>
    <w:tmpl w:val="B4489C0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417869"/>
    <w:multiLevelType w:val="hybridMultilevel"/>
    <w:tmpl w:val="1EEEDB0A"/>
    <w:lvl w:ilvl="0" w:tplc="E8FE0B0C">
      <w:start w:val="1"/>
      <w:numFmt w:val="lowerLetter"/>
      <w:lvlText w:val="%1)"/>
      <w:lvlJc w:val="left"/>
      <w:pPr>
        <w:ind w:left="732" w:hanging="372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3A041A"/>
    <w:multiLevelType w:val="multilevel"/>
    <w:tmpl w:val="0B3A1ED6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Ttulo2Verdana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5" w15:restartNumberingAfterBreak="0">
    <w:nsid w:val="722A76DE"/>
    <w:multiLevelType w:val="hybridMultilevel"/>
    <w:tmpl w:val="4E766530"/>
    <w:lvl w:ilvl="0" w:tplc="08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973C67"/>
    <w:multiLevelType w:val="hybridMultilevel"/>
    <w:tmpl w:val="3F261E4C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5B0BF2"/>
    <w:multiLevelType w:val="hybridMultilevel"/>
    <w:tmpl w:val="E850CEE2"/>
    <w:lvl w:ilvl="0" w:tplc="0816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8" w15:restartNumberingAfterBreak="0">
    <w:nsid w:val="792C527A"/>
    <w:multiLevelType w:val="hybridMultilevel"/>
    <w:tmpl w:val="72BC1814"/>
    <w:lvl w:ilvl="0" w:tplc="B67649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E7E7296"/>
    <w:multiLevelType w:val="hybridMultilevel"/>
    <w:tmpl w:val="E6C0D8F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44"/>
  </w:num>
  <w:num w:numId="3">
    <w:abstractNumId w:val="15"/>
  </w:num>
  <w:num w:numId="4">
    <w:abstractNumId w:val="9"/>
  </w:num>
  <w:num w:numId="5">
    <w:abstractNumId w:val="21"/>
  </w:num>
  <w:num w:numId="6">
    <w:abstractNumId w:val="0"/>
  </w:num>
  <w:num w:numId="7">
    <w:abstractNumId w:val="34"/>
  </w:num>
  <w:num w:numId="8">
    <w:abstractNumId w:val="49"/>
  </w:num>
  <w:num w:numId="9">
    <w:abstractNumId w:val="30"/>
  </w:num>
  <w:num w:numId="10">
    <w:abstractNumId w:val="39"/>
  </w:num>
  <w:num w:numId="11">
    <w:abstractNumId w:val="33"/>
  </w:num>
  <w:num w:numId="12">
    <w:abstractNumId w:val="36"/>
  </w:num>
  <w:num w:numId="13">
    <w:abstractNumId w:val="23"/>
  </w:num>
  <w:num w:numId="14">
    <w:abstractNumId w:val="13"/>
  </w:num>
  <w:num w:numId="15">
    <w:abstractNumId w:val="47"/>
  </w:num>
  <w:num w:numId="16">
    <w:abstractNumId w:val="14"/>
  </w:num>
  <w:num w:numId="17">
    <w:abstractNumId w:val="41"/>
  </w:num>
  <w:num w:numId="18">
    <w:abstractNumId w:val="45"/>
  </w:num>
  <w:num w:numId="19">
    <w:abstractNumId w:val="27"/>
  </w:num>
  <w:num w:numId="20">
    <w:abstractNumId w:val="38"/>
  </w:num>
  <w:num w:numId="21">
    <w:abstractNumId w:val="18"/>
  </w:num>
  <w:num w:numId="22">
    <w:abstractNumId w:val="19"/>
  </w:num>
  <w:num w:numId="23">
    <w:abstractNumId w:val="26"/>
  </w:num>
  <w:num w:numId="24">
    <w:abstractNumId w:val="16"/>
  </w:num>
  <w:num w:numId="25">
    <w:abstractNumId w:val="8"/>
  </w:num>
  <w:num w:numId="26">
    <w:abstractNumId w:val="17"/>
  </w:num>
  <w:num w:numId="27">
    <w:abstractNumId w:val="31"/>
  </w:num>
  <w:num w:numId="28">
    <w:abstractNumId w:val="29"/>
  </w:num>
  <w:num w:numId="29">
    <w:abstractNumId w:val="24"/>
  </w:num>
  <w:num w:numId="30">
    <w:abstractNumId w:val="12"/>
  </w:num>
  <w:num w:numId="31">
    <w:abstractNumId w:val="11"/>
  </w:num>
  <w:num w:numId="32">
    <w:abstractNumId w:val="2"/>
  </w:num>
  <w:num w:numId="33">
    <w:abstractNumId w:val="7"/>
  </w:num>
  <w:num w:numId="34">
    <w:abstractNumId w:val="48"/>
  </w:num>
  <w:num w:numId="35">
    <w:abstractNumId w:val="3"/>
  </w:num>
  <w:num w:numId="36">
    <w:abstractNumId w:val="40"/>
  </w:num>
  <w:num w:numId="37">
    <w:abstractNumId w:val="22"/>
  </w:num>
  <w:num w:numId="38">
    <w:abstractNumId w:val="42"/>
  </w:num>
  <w:num w:numId="39">
    <w:abstractNumId w:val="10"/>
  </w:num>
  <w:num w:numId="40">
    <w:abstractNumId w:val="25"/>
  </w:num>
  <w:num w:numId="41">
    <w:abstractNumId w:val="4"/>
  </w:num>
  <w:num w:numId="42">
    <w:abstractNumId w:val="20"/>
  </w:num>
  <w:num w:numId="43">
    <w:abstractNumId w:val="1"/>
  </w:num>
  <w:num w:numId="44">
    <w:abstractNumId w:val="28"/>
  </w:num>
  <w:num w:numId="45">
    <w:abstractNumId w:val="46"/>
  </w:num>
  <w:num w:numId="46">
    <w:abstractNumId w:val="37"/>
  </w:num>
  <w:num w:numId="47">
    <w:abstractNumId w:val="6"/>
  </w:num>
  <w:num w:numId="48">
    <w:abstractNumId w:val="5"/>
  </w:num>
  <w:num w:numId="49">
    <w:abstractNumId w:val="32"/>
  </w:num>
  <w:num w:numId="50">
    <w:abstractNumId w:val="4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3MDAwMLQwMLK0NDNX0lEKTi0uzszPAykwrAUAG2MaQCwAAAA="/>
  </w:docVars>
  <w:rsids>
    <w:rsidRoot w:val="00C72990"/>
    <w:rsid w:val="000051FA"/>
    <w:rsid w:val="00010E49"/>
    <w:rsid w:val="00015508"/>
    <w:rsid w:val="00015BA6"/>
    <w:rsid w:val="00021A25"/>
    <w:rsid w:val="00025933"/>
    <w:rsid w:val="000332D3"/>
    <w:rsid w:val="00034212"/>
    <w:rsid w:val="00035F7C"/>
    <w:rsid w:val="00036EDA"/>
    <w:rsid w:val="000438A1"/>
    <w:rsid w:val="000528B6"/>
    <w:rsid w:val="000538CE"/>
    <w:rsid w:val="00055A76"/>
    <w:rsid w:val="00055B60"/>
    <w:rsid w:val="000736DD"/>
    <w:rsid w:val="00084AAA"/>
    <w:rsid w:val="00085EAF"/>
    <w:rsid w:val="00086B83"/>
    <w:rsid w:val="00091449"/>
    <w:rsid w:val="0009682E"/>
    <w:rsid w:val="00097B8E"/>
    <w:rsid w:val="000A04B9"/>
    <w:rsid w:val="000A0625"/>
    <w:rsid w:val="000A283F"/>
    <w:rsid w:val="000A5A69"/>
    <w:rsid w:val="000B31C3"/>
    <w:rsid w:val="000C166D"/>
    <w:rsid w:val="000C621B"/>
    <w:rsid w:val="000E3FA8"/>
    <w:rsid w:val="000E436B"/>
    <w:rsid w:val="000E4E56"/>
    <w:rsid w:val="00104D53"/>
    <w:rsid w:val="001155D2"/>
    <w:rsid w:val="00123299"/>
    <w:rsid w:val="00123B84"/>
    <w:rsid w:val="00126822"/>
    <w:rsid w:val="00150CE5"/>
    <w:rsid w:val="00151AB7"/>
    <w:rsid w:val="0015403A"/>
    <w:rsid w:val="0015670C"/>
    <w:rsid w:val="00157E6F"/>
    <w:rsid w:val="001611C8"/>
    <w:rsid w:val="00162479"/>
    <w:rsid w:val="00186F71"/>
    <w:rsid w:val="00187CCA"/>
    <w:rsid w:val="00190EA0"/>
    <w:rsid w:val="00191E6C"/>
    <w:rsid w:val="0019312A"/>
    <w:rsid w:val="00197724"/>
    <w:rsid w:val="001B6345"/>
    <w:rsid w:val="001B7754"/>
    <w:rsid w:val="001C7E7A"/>
    <w:rsid w:val="001D0938"/>
    <w:rsid w:val="001D4F09"/>
    <w:rsid w:val="001D5C5D"/>
    <w:rsid w:val="001D71D8"/>
    <w:rsid w:val="001E2B1A"/>
    <w:rsid w:val="001E7700"/>
    <w:rsid w:val="001F0689"/>
    <w:rsid w:val="00210A2C"/>
    <w:rsid w:val="00220FB5"/>
    <w:rsid w:val="0022259D"/>
    <w:rsid w:val="0022282E"/>
    <w:rsid w:val="002321A7"/>
    <w:rsid w:val="00235774"/>
    <w:rsid w:val="00235934"/>
    <w:rsid w:val="00235FB1"/>
    <w:rsid w:val="002413CE"/>
    <w:rsid w:val="00244504"/>
    <w:rsid w:val="00250DA6"/>
    <w:rsid w:val="00270D7B"/>
    <w:rsid w:val="00286AE5"/>
    <w:rsid w:val="0029124F"/>
    <w:rsid w:val="00291E5B"/>
    <w:rsid w:val="00294CD7"/>
    <w:rsid w:val="002964D7"/>
    <w:rsid w:val="00297D19"/>
    <w:rsid w:val="002A04D2"/>
    <w:rsid w:val="002A0706"/>
    <w:rsid w:val="002A2AB0"/>
    <w:rsid w:val="002A4BC9"/>
    <w:rsid w:val="002A594C"/>
    <w:rsid w:val="002A6528"/>
    <w:rsid w:val="002B7775"/>
    <w:rsid w:val="002B7FE2"/>
    <w:rsid w:val="002C486D"/>
    <w:rsid w:val="002D02E6"/>
    <w:rsid w:val="002D35D9"/>
    <w:rsid w:val="002D4437"/>
    <w:rsid w:val="002E2A9D"/>
    <w:rsid w:val="002E3DF7"/>
    <w:rsid w:val="002F72B5"/>
    <w:rsid w:val="003100B8"/>
    <w:rsid w:val="00312496"/>
    <w:rsid w:val="00312F51"/>
    <w:rsid w:val="003133F4"/>
    <w:rsid w:val="00315242"/>
    <w:rsid w:val="00316D05"/>
    <w:rsid w:val="003251FB"/>
    <w:rsid w:val="00330AF1"/>
    <w:rsid w:val="003444B1"/>
    <w:rsid w:val="003501DB"/>
    <w:rsid w:val="003515F9"/>
    <w:rsid w:val="00354C1D"/>
    <w:rsid w:val="00365714"/>
    <w:rsid w:val="003755F2"/>
    <w:rsid w:val="00377355"/>
    <w:rsid w:val="00381CBC"/>
    <w:rsid w:val="0038213B"/>
    <w:rsid w:val="0038225A"/>
    <w:rsid w:val="00390529"/>
    <w:rsid w:val="003966A5"/>
    <w:rsid w:val="003A1141"/>
    <w:rsid w:val="003A4F78"/>
    <w:rsid w:val="003A5392"/>
    <w:rsid w:val="003A6667"/>
    <w:rsid w:val="003B2AB4"/>
    <w:rsid w:val="003B47C0"/>
    <w:rsid w:val="003B5F4A"/>
    <w:rsid w:val="003C0CC1"/>
    <w:rsid w:val="003D3132"/>
    <w:rsid w:val="003D5FF0"/>
    <w:rsid w:val="003D748D"/>
    <w:rsid w:val="003E00D9"/>
    <w:rsid w:val="003F3694"/>
    <w:rsid w:val="003F3E2E"/>
    <w:rsid w:val="003F45A8"/>
    <w:rsid w:val="003F6D6B"/>
    <w:rsid w:val="00406EDA"/>
    <w:rsid w:val="00410AA4"/>
    <w:rsid w:val="00413B2B"/>
    <w:rsid w:val="004204A7"/>
    <w:rsid w:val="00422D9E"/>
    <w:rsid w:val="00426A0B"/>
    <w:rsid w:val="00433259"/>
    <w:rsid w:val="00434E84"/>
    <w:rsid w:val="00435067"/>
    <w:rsid w:val="00455A39"/>
    <w:rsid w:val="0045677F"/>
    <w:rsid w:val="00456FF8"/>
    <w:rsid w:val="0046388C"/>
    <w:rsid w:val="00465848"/>
    <w:rsid w:val="00476A04"/>
    <w:rsid w:val="00483B43"/>
    <w:rsid w:val="00492315"/>
    <w:rsid w:val="004A074D"/>
    <w:rsid w:val="004B21C9"/>
    <w:rsid w:val="004C2472"/>
    <w:rsid w:val="004C4AC1"/>
    <w:rsid w:val="004D3430"/>
    <w:rsid w:val="004E2759"/>
    <w:rsid w:val="004E4933"/>
    <w:rsid w:val="004E60C8"/>
    <w:rsid w:val="004F2649"/>
    <w:rsid w:val="004F5103"/>
    <w:rsid w:val="004F5923"/>
    <w:rsid w:val="00503D6E"/>
    <w:rsid w:val="00505615"/>
    <w:rsid w:val="0051245B"/>
    <w:rsid w:val="00512782"/>
    <w:rsid w:val="00515040"/>
    <w:rsid w:val="00517553"/>
    <w:rsid w:val="00533917"/>
    <w:rsid w:val="005375C1"/>
    <w:rsid w:val="005402E2"/>
    <w:rsid w:val="0054142A"/>
    <w:rsid w:val="005440AA"/>
    <w:rsid w:val="00546122"/>
    <w:rsid w:val="00546B83"/>
    <w:rsid w:val="00547F9B"/>
    <w:rsid w:val="0055024C"/>
    <w:rsid w:val="005504E5"/>
    <w:rsid w:val="00563F51"/>
    <w:rsid w:val="005800A4"/>
    <w:rsid w:val="00590375"/>
    <w:rsid w:val="00594A85"/>
    <w:rsid w:val="005A2645"/>
    <w:rsid w:val="005A3AF3"/>
    <w:rsid w:val="005A3BBD"/>
    <w:rsid w:val="005B3437"/>
    <w:rsid w:val="005F37DE"/>
    <w:rsid w:val="005F62E4"/>
    <w:rsid w:val="00602C08"/>
    <w:rsid w:val="006102EE"/>
    <w:rsid w:val="0063066F"/>
    <w:rsid w:val="00630875"/>
    <w:rsid w:val="006368AD"/>
    <w:rsid w:val="00643EBB"/>
    <w:rsid w:val="00647260"/>
    <w:rsid w:val="00671E71"/>
    <w:rsid w:val="006763D6"/>
    <w:rsid w:val="00677291"/>
    <w:rsid w:val="00677F35"/>
    <w:rsid w:val="0068190B"/>
    <w:rsid w:val="006841A1"/>
    <w:rsid w:val="006850F4"/>
    <w:rsid w:val="006859CB"/>
    <w:rsid w:val="006A7534"/>
    <w:rsid w:val="006B354A"/>
    <w:rsid w:val="006B3823"/>
    <w:rsid w:val="006C3B2C"/>
    <w:rsid w:val="006D5CBF"/>
    <w:rsid w:val="006D6EDC"/>
    <w:rsid w:val="006E1193"/>
    <w:rsid w:val="006E1CB4"/>
    <w:rsid w:val="006E3F06"/>
    <w:rsid w:val="006F2306"/>
    <w:rsid w:val="006F5E30"/>
    <w:rsid w:val="00700214"/>
    <w:rsid w:val="00711E39"/>
    <w:rsid w:val="00713E8C"/>
    <w:rsid w:val="00723093"/>
    <w:rsid w:val="00725469"/>
    <w:rsid w:val="00726E5C"/>
    <w:rsid w:val="00731497"/>
    <w:rsid w:val="00731B83"/>
    <w:rsid w:val="00731EB0"/>
    <w:rsid w:val="00737FAC"/>
    <w:rsid w:val="00750B51"/>
    <w:rsid w:val="00760169"/>
    <w:rsid w:val="0076124F"/>
    <w:rsid w:val="007665C4"/>
    <w:rsid w:val="0077443E"/>
    <w:rsid w:val="00781826"/>
    <w:rsid w:val="00783101"/>
    <w:rsid w:val="00791DF6"/>
    <w:rsid w:val="00792FB2"/>
    <w:rsid w:val="00793FA8"/>
    <w:rsid w:val="007955CF"/>
    <w:rsid w:val="007A1625"/>
    <w:rsid w:val="007A7B77"/>
    <w:rsid w:val="007B58FA"/>
    <w:rsid w:val="007C7C9D"/>
    <w:rsid w:val="007D3F46"/>
    <w:rsid w:val="007D4AF9"/>
    <w:rsid w:val="007D744F"/>
    <w:rsid w:val="007E070E"/>
    <w:rsid w:val="007E0946"/>
    <w:rsid w:val="007E14D4"/>
    <w:rsid w:val="007E1AE0"/>
    <w:rsid w:val="007E3CB0"/>
    <w:rsid w:val="007E693C"/>
    <w:rsid w:val="007E6ECB"/>
    <w:rsid w:val="007F03DB"/>
    <w:rsid w:val="007F3B47"/>
    <w:rsid w:val="00802182"/>
    <w:rsid w:val="0081730C"/>
    <w:rsid w:val="008240E9"/>
    <w:rsid w:val="0083018D"/>
    <w:rsid w:val="00831FDE"/>
    <w:rsid w:val="00853B7C"/>
    <w:rsid w:val="00860903"/>
    <w:rsid w:val="008655F7"/>
    <w:rsid w:val="00870855"/>
    <w:rsid w:val="00896882"/>
    <w:rsid w:val="008A0681"/>
    <w:rsid w:val="008A7470"/>
    <w:rsid w:val="008B596A"/>
    <w:rsid w:val="008C0541"/>
    <w:rsid w:val="008C458F"/>
    <w:rsid w:val="008C75F7"/>
    <w:rsid w:val="008D31ED"/>
    <w:rsid w:val="008D5FA7"/>
    <w:rsid w:val="008F4A42"/>
    <w:rsid w:val="008F65A3"/>
    <w:rsid w:val="009002D4"/>
    <w:rsid w:val="00904D5D"/>
    <w:rsid w:val="009105C5"/>
    <w:rsid w:val="00912B36"/>
    <w:rsid w:val="009233F1"/>
    <w:rsid w:val="00934C03"/>
    <w:rsid w:val="009354B9"/>
    <w:rsid w:val="00940C55"/>
    <w:rsid w:val="0094414A"/>
    <w:rsid w:val="00951AF5"/>
    <w:rsid w:val="009535D1"/>
    <w:rsid w:val="009624F1"/>
    <w:rsid w:val="009659A5"/>
    <w:rsid w:val="00970AB3"/>
    <w:rsid w:val="00971E28"/>
    <w:rsid w:val="00984CC9"/>
    <w:rsid w:val="00987512"/>
    <w:rsid w:val="00987EC5"/>
    <w:rsid w:val="00991F99"/>
    <w:rsid w:val="009965FE"/>
    <w:rsid w:val="00997DDD"/>
    <w:rsid w:val="009A5659"/>
    <w:rsid w:val="009A5AEB"/>
    <w:rsid w:val="009B0048"/>
    <w:rsid w:val="009B41DE"/>
    <w:rsid w:val="009C5786"/>
    <w:rsid w:val="009C58FD"/>
    <w:rsid w:val="009D0C21"/>
    <w:rsid w:val="009D44AA"/>
    <w:rsid w:val="009F4DDF"/>
    <w:rsid w:val="00A13233"/>
    <w:rsid w:val="00A13DD8"/>
    <w:rsid w:val="00A2567D"/>
    <w:rsid w:val="00A27BA7"/>
    <w:rsid w:val="00A31031"/>
    <w:rsid w:val="00A34C39"/>
    <w:rsid w:val="00A3538E"/>
    <w:rsid w:val="00A43218"/>
    <w:rsid w:val="00A5225A"/>
    <w:rsid w:val="00A535C8"/>
    <w:rsid w:val="00A570C9"/>
    <w:rsid w:val="00A57D47"/>
    <w:rsid w:val="00A600E7"/>
    <w:rsid w:val="00A6589A"/>
    <w:rsid w:val="00A8218C"/>
    <w:rsid w:val="00A87DE6"/>
    <w:rsid w:val="00A90AB2"/>
    <w:rsid w:val="00A90C2D"/>
    <w:rsid w:val="00A90EFD"/>
    <w:rsid w:val="00A91EA3"/>
    <w:rsid w:val="00A94E31"/>
    <w:rsid w:val="00AB0B17"/>
    <w:rsid w:val="00AB2438"/>
    <w:rsid w:val="00AB73AF"/>
    <w:rsid w:val="00AB7712"/>
    <w:rsid w:val="00AD09D0"/>
    <w:rsid w:val="00AE07BE"/>
    <w:rsid w:val="00AE47BB"/>
    <w:rsid w:val="00AF457B"/>
    <w:rsid w:val="00B124A7"/>
    <w:rsid w:val="00B31063"/>
    <w:rsid w:val="00B47F77"/>
    <w:rsid w:val="00B503B6"/>
    <w:rsid w:val="00B54807"/>
    <w:rsid w:val="00B57D96"/>
    <w:rsid w:val="00B600B6"/>
    <w:rsid w:val="00B65AEB"/>
    <w:rsid w:val="00B70CB6"/>
    <w:rsid w:val="00B83B1F"/>
    <w:rsid w:val="00B847A7"/>
    <w:rsid w:val="00B852A9"/>
    <w:rsid w:val="00B92E16"/>
    <w:rsid w:val="00BA2952"/>
    <w:rsid w:val="00BA554A"/>
    <w:rsid w:val="00BA7DCB"/>
    <w:rsid w:val="00BC5F22"/>
    <w:rsid w:val="00BC7812"/>
    <w:rsid w:val="00BD178E"/>
    <w:rsid w:val="00BD31B4"/>
    <w:rsid w:val="00BD428F"/>
    <w:rsid w:val="00BD75B3"/>
    <w:rsid w:val="00BF1F39"/>
    <w:rsid w:val="00BF2022"/>
    <w:rsid w:val="00BF36E4"/>
    <w:rsid w:val="00BF61EC"/>
    <w:rsid w:val="00C10F8F"/>
    <w:rsid w:val="00C157A2"/>
    <w:rsid w:val="00C21A73"/>
    <w:rsid w:val="00C23A31"/>
    <w:rsid w:val="00C23EE7"/>
    <w:rsid w:val="00C24ABC"/>
    <w:rsid w:val="00C2563C"/>
    <w:rsid w:val="00C46A2F"/>
    <w:rsid w:val="00C63C5C"/>
    <w:rsid w:val="00C64166"/>
    <w:rsid w:val="00C70EBC"/>
    <w:rsid w:val="00C72990"/>
    <w:rsid w:val="00C753F2"/>
    <w:rsid w:val="00C81B7B"/>
    <w:rsid w:val="00C81E3F"/>
    <w:rsid w:val="00C84FBE"/>
    <w:rsid w:val="00C9305C"/>
    <w:rsid w:val="00C97151"/>
    <w:rsid w:val="00CA1CF9"/>
    <w:rsid w:val="00CA2D5D"/>
    <w:rsid w:val="00CA5E4B"/>
    <w:rsid w:val="00CB26FA"/>
    <w:rsid w:val="00CC711F"/>
    <w:rsid w:val="00CD2382"/>
    <w:rsid w:val="00CD6D1B"/>
    <w:rsid w:val="00CD7A07"/>
    <w:rsid w:val="00CE163A"/>
    <w:rsid w:val="00CF6029"/>
    <w:rsid w:val="00D12FA0"/>
    <w:rsid w:val="00D14512"/>
    <w:rsid w:val="00D35C92"/>
    <w:rsid w:val="00D368AD"/>
    <w:rsid w:val="00D43906"/>
    <w:rsid w:val="00D53551"/>
    <w:rsid w:val="00D540DA"/>
    <w:rsid w:val="00D559E1"/>
    <w:rsid w:val="00D604B0"/>
    <w:rsid w:val="00D766B5"/>
    <w:rsid w:val="00D900B0"/>
    <w:rsid w:val="00D90D84"/>
    <w:rsid w:val="00D912B3"/>
    <w:rsid w:val="00D97BF2"/>
    <w:rsid w:val="00DB1109"/>
    <w:rsid w:val="00DB6CBA"/>
    <w:rsid w:val="00DC6D6A"/>
    <w:rsid w:val="00DD20E8"/>
    <w:rsid w:val="00DE1038"/>
    <w:rsid w:val="00DE4046"/>
    <w:rsid w:val="00DF05EE"/>
    <w:rsid w:val="00DF65AB"/>
    <w:rsid w:val="00DF69D3"/>
    <w:rsid w:val="00E10C7A"/>
    <w:rsid w:val="00E1222B"/>
    <w:rsid w:val="00E13F03"/>
    <w:rsid w:val="00E206AC"/>
    <w:rsid w:val="00E21295"/>
    <w:rsid w:val="00E418AC"/>
    <w:rsid w:val="00E4704D"/>
    <w:rsid w:val="00E47E14"/>
    <w:rsid w:val="00E6117C"/>
    <w:rsid w:val="00E77A2D"/>
    <w:rsid w:val="00E82EDB"/>
    <w:rsid w:val="00E85239"/>
    <w:rsid w:val="00E85956"/>
    <w:rsid w:val="00EA181B"/>
    <w:rsid w:val="00EA7189"/>
    <w:rsid w:val="00EB2091"/>
    <w:rsid w:val="00EB679D"/>
    <w:rsid w:val="00ED146C"/>
    <w:rsid w:val="00ED37C8"/>
    <w:rsid w:val="00ED6394"/>
    <w:rsid w:val="00EE3216"/>
    <w:rsid w:val="00EE3B25"/>
    <w:rsid w:val="00EF2425"/>
    <w:rsid w:val="00EF58CA"/>
    <w:rsid w:val="00F133B7"/>
    <w:rsid w:val="00F209FB"/>
    <w:rsid w:val="00F3214D"/>
    <w:rsid w:val="00F37118"/>
    <w:rsid w:val="00F45E60"/>
    <w:rsid w:val="00F50D00"/>
    <w:rsid w:val="00F52F39"/>
    <w:rsid w:val="00F62D19"/>
    <w:rsid w:val="00F65A64"/>
    <w:rsid w:val="00F7441C"/>
    <w:rsid w:val="00F74E8A"/>
    <w:rsid w:val="00F77E11"/>
    <w:rsid w:val="00F84B3D"/>
    <w:rsid w:val="00F93743"/>
    <w:rsid w:val="00F94B36"/>
    <w:rsid w:val="00F97B09"/>
    <w:rsid w:val="00FB5A27"/>
    <w:rsid w:val="00FB6171"/>
    <w:rsid w:val="00FC0129"/>
    <w:rsid w:val="00FC130C"/>
    <w:rsid w:val="00FD43C0"/>
    <w:rsid w:val="00FD62B7"/>
    <w:rsid w:val="00FE1F13"/>
    <w:rsid w:val="00FE3544"/>
    <w:rsid w:val="00FE76A8"/>
    <w:rsid w:val="00FF1AE2"/>
    <w:rsid w:val="00FF4D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9228E7"/>
  <w15:docId w15:val="{2E26470B-6454-4B7A-9458-88A92381E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2990"/>
    <w:pPr>
      <w:spacing w:after="0" w:line="240" w:lineRule="auto"/>
    </w:pPr>
    <w:rPr>
      <w:rFonts w:ascii="Times New Roman" w:eastAsia="Times New Roman" w:hAnsi="Times New Roman" w:cs="Times New Roman"/>
      <w:i/>
      <w:sz w:val="24"/>
      <w:szCs w:val="20"/>
      <w:lang w:eastAsia="pt-PT"/>
    </w:rPr>
  </w:style>
  <w:style w:type="paragraph" w:styleId="Ttulo1">
    <w:name w:val="heading 1"/>
    <w:basedOn w:val="Normal"/>
    <w:next w:val="Normal"/>
    <w:link w:val="Ttulo1Carter"/>
    <w:qFormat/>
    <w:rsid w:val="00C72990"/>
    <w:pPr>
      <w:keepNext/>
      <w:numPr>
        <w:numId w:val="1"/>
      </w:numPr>
      <w:spacing w:before="200" w:after="120" w:line="300" w:lineRule="atLeast"/>
      <w:jc w:val="both"/>
      <w:outlineLvl w:val="0"/>
    </w:pPr>
    <w:rPr>
      <w:b/>
      <w:i w:val="0"/>
    </w:rPr>
  </w:style>
  <w:style w:type="paragraph" w:styleId="Ttulo2">
    <w:name w:val="heading 2"/>
    <w:basedOn w:val="Normal"/>
    <w:next w:val="Normal"/>
    <w:link w:val="Ttulo2Carter"/>
    <w:uiPriority w:val="9"/>
    <w:qFormat/>
    <w:rsid w:val="00C72990"/>
    <w:pPr>
      <w:keepNext/>
      <w:numPr>
        <w:ilvl w:val="1"/>
        <w:numId w:val="1"/>
      </w:numPr>
      <w:spacing w:line="300" w:lineRule="atLeast"/>
      <w:jc w:val="both"/>
      <w:outlineLvl w:val="1"/>
    </w:pPr>
    <w:rPr>
      <w:b/>
      <w:i w:val="0"/>
    </w:rPr>
  </w:style>
  <w:style w:type="paragraph" w:styleId="Ttulo3">
    <w:name w:val="heading 3"/>
    <w:basedOn w:val="Normal"/>
    <w:next w:val="Normal"/>
    <w:link w:val="Ttulo3Carter"/>
    <w:qFormat/>
    <w:rsid w:val="00C72990"/>
    <w:pPr>
      <w:keepNext/>
      <w:numPr>
        <w:ilvl w:val="2"/>
        <w:numId w:val="1"/>
      </w:numPr>
      <w:spacing w:line="300" w:lineRule="atLeast"/>
      <w:jc w:val="center"/>
      <w:outlineLvl w:val="2"/>
    </w:pPr>
    <w:rPr>
      <w:b/>
      <w:i w:val="0"/>
      <w:sz w:val="32"/>
    </w:rPr>
  </w:style>
  <w:style w:type="paragraph" w:styleId="Ttulo4">
    <w:name w:val="heading 4"/>
    <w:basedOn w:val="Normal"/>
    <w:next w:val="Normal"/>
    <w:link w:val="Ttulo4Carter"/>
    <w:qFormat/>
    <w:rsid w:val="00C72990"/>
    <w:pPr>
      <w:keepNext/>
      <w:numPr>
        <w:ilvl w:val="3"/>
        <w:numId w:val="1"/>
      </w:numPr>
      <w:spacing w:before="240" w:after="60" w:line="320" w:lineRule="atLeast"/>
      <w:jc w:val="both"/>
      <w:outlineLvl w:val="3"/>
    </w:pPr>
    <w:rPr>
      <w:b/>
      <w:lang w:val="en-US"/>
    </w:rPr>
  </w:style>
  <w:style w:type="paragraph" w:styleId="Ttulo5">
    <w:name w:val="heading 5"/>
    <w:basedOn w:val="Normal"/>
    <w:next w:val="Normal"/>
    <w:link w:val="Ttulo5Carter"/>
    <w:qFormat/>
    <w:rsid w:val="00C72990"/>
    <w:pPr>
      <w:numPr>
        <w:ilvl w:val="4"/>
        <w:numId w:val="1"/>
      </w:numPr>
      <w:spacing w:before="240" w:after="60"/>
      <w:outlineLvl w:val="4"/>
    </w:pPr>
    <w:rPr>
      <w:b/>
      <w:bCs/>
      <w:iCs/>
      <w:sz w:val="26"/>
      <w:szCs w:val="26"/>
    </w:rPr>
  </w:style>
  <w:style w:type="paragraph" w:styleId="Ttulo6">
    <w:name w:val="heading 6"/>
    <w:basedOn w:val="Normal"/>
    <w:next w:val="Normal"/>
    <w:link w:val="Ttulo6Carter"/>
    <w:qFormat/>
    <w:rsid w:val="00C72990"/>
    <w:pPr>
      <w:numPr>
        <w:ilvl w:val="5"/>
        <w:numId w:val="1"/>
      </w:numPr>
      <w:spacing w:before="240" w:after="60" w:line="320" w:lineRule="atLeast"/>
      <w:jc w:val="both"/>
      <w:outlineLvl w:val="5"/>
    </w:pPr>
    <w:rPr>
      <w:rFonts w:ascii="Arial" w:hAnsi="Arial"/>
      <w:sz w:val="22"/>
      <w:lang w:val="en-US"/>
    </w:rPr>
  </w:style>
  <w:style w:type="paragraph" w:styleId="Ttulo7">
    <w:name w:val="heading 7"/>
    <w:basedOn w:val="Normal"/>
    <w:next w:val="Normal"/>
    <w:link w:val="Ttulo7Carter"/>
    <w:qFormat/>
    <w:rsid w:val="00C72990"/>
    <w:pPr>
      <w:numPr>
        <w:ilvl w:val="6"/>
        <w:numId w:val="1"/>
      </w:numPr>
      <w:spacing w:before="240" w:after="60" w:line="320" w:lineRule="atLeast"/>
      <w:jc w:val="both"/>
      <w:outlineLvl w:val="6"/>
    </w:pPr>
    <w:rPr>
      <w:rFonts w:ascii="Arial" w:hAnsi="Arial"/>
      <w:i w:val="0"/>
      <w:sz w:val="22"/>
      <w:lang w:val="en-US"/>
    </w:rPr>
  </w:style>
  <w:style w:type="paragraph" w:styleId="Ttulo8">
    <w:name w:val="heading 8"/>
    <w:basedOn w:val="Normal"/>
    <w:next w:val="Normal"/>
    <w:link w:val="Ttulo8Carter"/>
    <w:qFormat/>
    <w:rsid w:val="00C72990"/>
    <w:pPr>
      <w:numPr>
        <w:ilvl w:val="7"/>
        <w:numId w:val="1"/>
      </w:numPr>
      <w:spacing w:before="240" w:after="60" w:line="320" w:lineRule="atLeast"/>
      <w:jc w:val="both"/>
      <w:outlineLvl w:val="7"/>
    </w:pPr>
    <w:rPr>
      <w:rFonts w:ascii="Arial" w:hAnsi="Arial"/>
      <w:sz w:val="22"/>
      <w:lang w:val="en-US"/>
    </w:rPr>
  </w:style>
  <w:style w:type="paragraph" w:styleId="Ttulo9">
    <w:name w:val="heading 9"/>
    <w:basedOn w:val="Normal"/>
    <w:next w:val="Normal"/>
    <w:link w:val="Ttulo9Carter"/>
    <w:qFormat/>
    <w:rsid w:val="00C72990"/>
    <w:pPr>
      <w:numPr>
        <w:ilvl w:val="8"/>
        <w:numId w:val="1"/>
      </w:numPr>
      <w:spacing w:before="240" w:after="60" w:line="320" w:lineRule="atLeast"/>
      <w:jc w:val="both"/>
      <w:outlineLvl w:val="8"/>
    </w:pPr>
    <w:rPr>
      <w:rFonts w:ascii="Arial" w:hAnsi="Arial"/>
      <w:sz w:val="18"/>
      <w:lang w:val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1Carter">
    <w:name w:val="Cabeçalho 1 Caráter"/>
    <w:basedOn w:val="Tipodeletrapredefinidodopargrafo"/>
    <w:uiPriority w:val="9"/>
    <w:rsid w:val="00C72990"/>
    <w:rPr>
      <w:rFonts w:asciiTheme="majorHAnsi" w:eastAsiaTheme="majorEastAsia" w:hAnsiTheme="majorHAnsi" w:cstheme="majorBidi"/>
      <w:i/>
      <w:color w:val="2E74B5" w:themeColor="accent1" w:themeShade="BF"/>
      <w:sz w:val="32"/>
      <w:szCs w:val="32"/>
      <w:lang w:eastAsia="pt-PT"/>
    </w:rPr>
  </w:style>
  <w:style w:type="character" w:customStyle="1" w:styleId="Cabealho2Carter">
    <w:name w:val="Cabeçalho 2 Caráter"/>
    <w:basedOn w:val="Tipodeletrapredefinidodopargrafo"/>
    <w:uiPriority w:val="9"/>
    <w:semiHidden/>
    <w:rsid w:val="00C72990"/>
    <w:rPr>
      <w:rFonts w:asciiTheme="majorHAnsi" w:eastAsiaTheme="majorEastAsia" w:hAnsiTheme="majorHAnsi" w:cstheme="majorBidi"/>
      <w:i/>
      <w:color w:val="2E74B5" w:themeColor="accent1" w:themeShade="BF"/>
      <w:sz w:val="26"/>
      <w:szCs w:val="26"/>
      <w:lang w:eastAsia="pt-PT"/>
    </w:rPr>
  </w:style>
  <w:style w:type="character" w:customStyle="1" w:styleId="Ttulo3Carter">
    <w:name w:val="Título 3 Caráter"/>
    <w:basedOn w:val="Tipodeletrapredefinidodopargrafo"/>
    <w:link w:val="Ttulo3"/>
    <w:rsid w:val="00C72990"/>
    <w:rPr>
      <w:rFonts w:ascii="Times New Roman" w:eastAsia="Times New Roman" w:hAnsi="Times New Roman" w:cs="Times New Roman"/>
      <w:b/>
      <w:sz w:val="32"/>
      <w:szCs w:val="20"/>
      <w:lang w:eastAsia="pt-PT"/>
    </w:rPr>
  </w:style>
  <w:style w:type="character" w:customStyle="1" w:styleId="Ttulo4Carter">
    <w:name w:val="Título 4 Caráter"/>
    <w:basedOn w:val="Tipodeletrapredefinidodopargrafo"/>
    <w:link w:val="Ttulo4"/>
    <w:rsid w:val="00C72990"/>
    <w:rPr>
      <w:rFonts w:ascii="Times New Roman" w:eastAsia="Times New Roman" w:hAnsi="Times New Roman" w:cs="Times New Roman"/>
      <w:b/>
      <w:i/>
      <w:sz w:val="24"/>
      <w:szCs w:val="20"/>
      <w:lang w:val="en-US" w:eastAsia="pt-PT"/>
    </w:rPr>
  </w:style>
  <w:style w:type="character" w:customStyle="1" w:styleId="Ttulo5Carter">
    <w:name w:val="Título 5 Caráter"/>
    <w:basedOn w:val="Tipodeletrapredefinidodopargrafo"/>
    <w:link w:val="Ttulo5"/>
    <w:rsid w:val="00C72990"/>
    <w:rPr>
      <w:rFonts w:ascii="Times New Roman" w:eastAsia="Times New Roman" w:hAnsi="Times New Roman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basedOn w:val="Tipodeletrapredefinidodopargrafo"/>
    <w:link w:val="Ttulo6"/>
    <w:rsid w:val="00C72990"/>
    <w:rPr>
      <w:rFonts w:ascii="Arial" w:eastAsia="Times New Roman" w:hAnsi="Arial" w:cs="Times New Roman"/>
      <w:i/>
      <w:szCs w:val="20"/>
      <w:lang w:val="en-US" w:eastAsia="pt-PT"/>
    </w:rPr>
  </w:style>
  <w:style w:type="character" w:customStyle="1" w:styleId="Ttulo7Carter">
    <w:name w:val="Título 7 Caráter"/>
    <w:basedOn w:val="Tipodeletrapredefinidodopargrafo"/>
    <w:link w:val="Ttulo7"/>
    <w:rsid w:val="00C72990"/>
    <w:rPr>
      <w:rFonts w:ascii="Arial" w:eastAsia="Times New Roman" w:hAnsi="Arial" w:cs="Times New Roman"/>
      <w:szCs w:val="20"/>
      <w:lang w:val="en-US" w:eastAsia="pt-PT"/>
    </w:rPr>
  </w:style>
  <w:style w:type="character" w:customStyle="1" w:styleId="Ttulo8Carter">
    <w:name w:val="Título 8 Caráter"/>
    <w:basedOn w:val="Tipodeletrapredefinidodopargrafo"/>
    <w:link w:val="Ttulo8"/>
    <w:rsid w:val="00C72990"/>
    <w:rPr>
      <w:rFonts w:ascii="Arial" w:eastAsia="Times New Roman" w:hAnsi="Arial" w:cs="Times New Roman"/>
      <w:i/>
      <w:szCs w:val="20"/>
      <w:lang w:val="en-US" w:eastAsia="pt-PT"/>
    </w:rPr>
  </w:style>
  <w:style w:type="character" w:customStyle="1" w:styleId="Ttulo9Carter">
    <w:name w:val="Título 9 Caráter"/>
    <w:basedOn w:val="Tipodeletrapredefinidodopargrafo"/>
    <w:link w:val="Ttulo9"/>
    <w:rsid w:val="00C72990"/>
    <w:rPr>
      <w:rFonts w:ascii="Arial" w:eastAsia="Times New Roman" w:hAnsi="Arial" w:cs="Times New Roman"/>
      <w:i/>
      <w:sz w:val="18"/>
      <w:szCs w:val="20"/>
      <w:lang w:val="en-US" w:eastAsia="pt-PT"/>
    </w:rPr>
  </w:style>
  <w:style w:type="paragraph" w:styleId="Cabealho">
    <w:name w:val="header"/>
    <w:basedOn w:val="Normal"/>
    <w:link w:val="CabealhoCarter1"/>
    <w:uiPriority w:val="99"/>
    <w:rsid w:val="00C72990"/>
    <w:pPr>
      <w:tabs>
        <w:tab w:val="center" w:pos="4419"/>
        <w:tab w:val="right" w:pos="8838"/>
      </w:tabs>
      <w:spacing w:after="120" w:line="300" w:lineRule="atLeast"/>
      <w:jc w:val="both"/>
    </w:pPr>
    <w:rPr>
      <w:rFonts w:ascii="Arial" w:hAnsi="Arial"/>
      <w:i w:val="0"/>
    </w:rPr>
  </w:style>
  <w:style w:type="character" w:customStyle="1" w:styleId="CabealhoCarter">
    <w:name w:val="Cabeçalho Caráter"/>
    <w:basedOn w:val="Tipodeletrapredefinidodopargrafo"/>
    <w:uiPriority w:val="99"/>
    <w:rsid w:val="00C72990"/>
    <w:rPr>
      <w:rFonts w:ascii="Times New Roman" w:eastAsia="Times New Roman" w:hAnsi="Times New Roman" w:cs="Times New Roman"/>
      <w:i/>
      <w:sz w:val="24"/>
      <w:szCs w:val="20"/>
      <w:lang w:eastAsia="pt-PT"/>
    </w:rPr>
  </w:style>
  <w:style w:type="paragraph" w:styleId="Rodap">
    <w:name w:val="footer"/>
    <w:basedOn w:val="Normal"/>
    <w:link w:val="RodapCarter1"/>
    <w:uiPriority w:val="99"/>
    <w:rsid w:val="00C72990"/>
    <w:pPr>
      <w:tabs>
        <w:tab w:val="center" w:pos="4419"/>
        <w:tab w:val="right" w:pos="8838"/>
      </w:tabs>
      <w:spacing w:after="120" w:line="300" w:lineRule="atLeast"/>
      <w:jc w:val="both"/>
    </w:pPr>
    <w:rPr>
      <w:rFonts w:ascii="Arial" w:hAnsi="Arial"/>
      <w:i w:val="0"/>
    </w:rPr>
  </w:style>
  <w:style w:type="character" w:customStyle="1" w:styleId="RodapCarter">
    <w:name w:val="Rodapé Caráter"/>
    <w:basedOn w:val="Tipodeletrapredefinidodopargrafo"/>
    <w:uiPriority w:val="99"/>
    <w:semiHidden/>
    <w:rsid w:val="00C72990"/>
    <w:rPr>
      <w:rFonts w:ascii="Times New Roman" w:eastAsia="Times New Roman" w:hAnsi="Times New Roman" w:cs="Times New Roman"/>
      <w:i/>
      <w:sz w:val="24"/>
      <w:szCs w:val="20"/>
      <w:lang w:eastAsia="pt-PT"/>
    </w:rPr>
  </w:style>
  <w:style w:type="character" w:styleId="Nmerodepgina">
    <w:name w:val="page number"/>
    <w:basedOn w:val="Tipodeletrapredefinidodopargrafo"/>
    <w:rsid w:val="00C72990"/>
  </w:style>
  <w:style w:type="paragraph" w:styleId="Corpodetexto2">
    <w:name w:val="Body Text 2"/>
    <w:basedOn w:val="Normal"/>
    <w:link w:val="Corpodetexto2Carter"/>
    <w:rsid w:val="00C72990"/>
    <w:pPr>
      <w:spacing w:line="300" w:lineRule="atLeast"/>
      <w:jc w:val="center"/>
    </w:pPr>
    <w:rPr>
      <w:i w:val="0"/>
    </w:rPr>
  </w:style>
  <w:style w:type="character" w:customStyle="1" w:styleId="Corpodetexto2Carter">
    <w:name w:val="Corpo de texto 2 Caráter"/>
    <w:basedOn w:val="Tipodeletrapredefinidodopargrafo"/>
    <w:link w:val="Corpodetexto2"/>
    <w:rsid w:val="00C72990"/>
    <w:rPr>
      <w:rFonts w:ascii="Times New Roman" w:eastAsia="Times New Roman" w:hAnsi="Times New Roman" w:cs="Times New Roman"/>
      <w:sz w:val="24"/>
      <w:szCs w:val="20"/>
      <w:lang w:eastAsia="pt-PT"/>
    </w:rPr>
  </w:style>
  <w:style w:type="paragraph" w:styleId="Corpodetexto">
    <w:name w:val="Body Text"/>
    <w:basedOn w:val="Normal"/>
    <w:link w:val="CorpodetextoCarter"/>
    <w:rsid w:val="00C72990"/>
    <w:pPr>
      <w:spacing w:line="360" w:lineRule="auto"/>
      <w:jc w:val="both"/>
    </w:pPr>
  </w:style>
  <w:style w:type="character" w:customStyle="1" w:styleId="CorpodetextoCarter">
    <w:name w:val="Corpo de texto Caráter"/>
    <w:basedOn w:val="Tipodeletrapredefinidodopargrafo"/>
    <w:link w:val="Corpodetexto"/>
    <w:rsid w:val="00C72990"/>
    <w:rPr>
      <w:rFonts w:ascii="Times New Roman" w:eastAsia="Times New Roman" w:hAnsi="Times New Roman" w:cs="Times New Roman"/>
      <w:i/>
      <w:sz w:val="24"/>
      <w:szCs w:val="20"/>
      <w:lang w:eastAsia="pt-PT"/>
    </w:rPr>
  </w:style>
  <w:style w:type="paragraph" w:styleId="Avanodecorpodetexto">
    <w:name w:val="Body Text Indent"/>
    <w:basedOn w:val="Normal"/>
    <w:link w:val="AvanodecorpodetextoCarter"/>
    <w:rsid w:val="00C72990"/>
    <w:pPr>
      <w:ind w:firstLine="708"/>
      <w:jc w:val="both"/>
    </w:pPr>
    <w:rPr>
      <w:rFonts w:ascii="Arial" w:hAnsi="Arial"/>
      <w:i w:val="0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rsid w:val="00C72990"/>
    <w:rPr>
      <w:rFonts w:ascii="Arial" w:eastAsia="Times New Roman" w:hAnsi="Arial" w:cs="Times New Roman"/>
      <w:sz w:val="24"/>
      <w:szCs w:val="20"/>
      <w:lang w:eastAsia="pt-PT"/>
    </w:rPr>
  </w:style>
  <w:style w:type="paragraph" w:styleId="Avanodecorpodetexto2">
    <w:name w:val="Body Text Indent 2"/>
    <w:basedOn w:val="Normal"/>
    <w:link w:val="Avanodecorpodetexto2Carter"/>
    <w:rsid w:val="00C72990"/>
    <w:pPr>
      <w:widowControl w:val="0"/>
      <w:spacing w:after="120"/>
      <w:ind w:firstLine="540"/>
      <w:jc w:val="both"/>
    </w:pPr>
    <w:rPr>
      <w:rFonts w:ascii="Arial" w:hAnsi="Arial"/>
      <w:i w:val="0"/>
      <w:snapToGrid w:val="0"/>
    </w:rPr>
  </w:style>
  <w:style w:type="character" w:customStyle="1" w:styleId="Avanodecorpodetexto2Carter">
    <w:name w:val="Avanço de corpo de texto 2 Caráter"/>
    <w:basedOn w:val="Tipodeletrapredefinidodopargrafo"/>
    <w:link w:val="Avanodecorpodetexto2"/>
    <w:rsid w:val="00C72990"/>
    <w:rPr>
      <w:rFonts w:ascii="Arial" w:eastAsia="Times New Roman" w:hAnsi="Arial" w:cs="Times New Roman"/>
      <w:snapToGrid w:val="0"/>
      <w:sz w:val="24"/>
      <w:szCs w:val="20"/>
      <w:lang w:eastAsia="pt-PT"/>
    </w:rPr>
  </w:style>
  <w:style w:type="paragraph" w:styleId="Corpodetexto3">
    <w:name w:val="Body Text 3"/>
    <w:basedOn w:val="Normal"/>
    <w:link w:val="Corpodetexto3Carter"/>
    <w:rsid w:val="00C72990"/>
    <w:pPr>
      <w:spacing w:line="360" w:lineRule="auto"/>
      <w:jc w:val="both"/>
    </w:pPr>
    <w:rPr>
      <w:rFonts w:ascii="Arial" w:hAnsi="Arial"/>
      <w:i w:val="0"/>
      <w:color w:val="000000"/>
      <w:sz w:val="20"/>
    </w:rPr>
  </w:style>
  <w:style w:type="character" w:customStyle="1" w:styleId="Corpodetexto3Carter">
    <w:name w:val="Corpo de texto 3 Caráter"/>
    <w:basedOn w:val="Tipodeletrapredefinidodopargrafo"/>
    <w:link w:val="Corpodetexto3"/>
    <w:rsid w:val="00C72990"/>
    <w:rPr>
      <w:rFonts w:ascii="Arial" w:eastAsia="Times New Roman" w:hAnsi="Arial" w:cs="Times New Roman"/>
      <w:color w:val="000000"/>
      <w:sz w:val="20"/>
      <w:szCs w:val="20"/>
      <w:lang w:eastAsia="pt-PT"/>
    </w:rPr>
  </w:style>
  <w:style w:type="paragraph" w:styleId="Avanodecorpodetexto3">
    <w:name w:val="Body Text Indent 3"/>
    <w:basedOn w:val="Normal"/>
    <w:link w:val="Avanodecorpodetexto3Carter"/>
    <w:rsid w:val="00C72990"/>
    <w:pPr>
      <w:spacing w:line="360" w:lineRule="auto"/>
      <w:ind w:firstLine="360"/>
    </w:pPr>
    <w:rPr>
      <w:i w:val="0"/>
      <w:iCs/>
    </w:rPr>
  </w:style>
  <w:style w:type="character" w:customStyle="1" w:styleId="Avanodecorpodetexto3Carter">
    <w:name w:val="Avanço de corpo de texto 3 Caráter"/>
    <w:basedOn w:val="Tipodeletrapredefinidodopargrafo"/>
    <w:link w:val="Avanodecorpodetexto3"/>
    <w:rsid w:val="00C72990"/>
    <w:rPr>
      <w:rFonts w:ascii="Times New Roman" w:eastAsia="Times New Roman" w:hAnsi="Times New Roman" w:cs="Times New Roman"/>
      <w:iCs/>
      <w:sz w:val="24"/>
      <w:szCs w:val="20"/>
      <w:lang w:eastAsia="pt-PT"/>
    </w:rPr>
  </w:style>
  <w:style w:type="paragraph" w:customStyle="1" w:styleId="Ttulo2Verdana">
    <w:name w:val="Título 2 + Verdana"/>
    <w:aliases w:val="8 pt,Espaçamento entre linhas:  1,5 linhas"/>
    <w:basedOn w:val="Ttulo2"/>
    <w:rsid w:val="00C72990"/>
    <w:pPr>
      <w:numPr>
        <w:numId w:val="2"/>
      </w:numPr>
      <w:spacing w:line="360" w:lineRule="auto"/>
    </w:pPr>
    <w:rPr>
      <w:rFonts w:ascii="Verdana" w:hAnsi="Verdana"/>
      <w:sz w:val="16"/>
      <w:szCs w:val="16"/>
    </w:rPr>
  </w:style>
  <w:style w:type="paragraph" w:styleId="ndice1">
    <w:name w:val="toc 1"/>
    <w:basedOn w:val="Normal"/>
    <w:next w:val="Normal"/>
    <w:autoRedefine/>
    <w:uiPriority w:val="39"/>
    <w:qFormat/>
    <w:rsid w:val="00C72990"/>
    <w:pPr>
      <w:tabs>
        <w:tab w:val="left" w:pos="480"/>
        <w:tab w:val="right" w:leader="dot" w:pos="9628"/>
      </w:tabs>
      <w:spacing w:line="360" w:lineRule="auto"/>
    </w:pPr>
    <w:rPr>
      <w:rFonts w:ascii="Arial" w:hAnsi="Arial" w:cs="Arial"/>
      <w:b/>
      <w:i w:val="0"/>
      <w:sz w:val="18"/>
      <w:szCs w:val="18"/>
    </w:rPr>
  </w:style>
  <w:style w:type="paragraph" w:styleId="ndice2">
    <w:name w:val="toc 2"/>
    <w:basedOn w:val="Normal"/>
    <w:next w:val="Normal"/>
    <w:autoRedefine/>
    <w:uiPriority w:val="39"/>
    <w:semiHidden/>
    <w:qFormat/>
    <w:rsid w:val="00C72990"/>
    <w:pPr>
      <w:ind w:left="240"/>
    </w:pPr>
  </w:style>
  <w:style w:type="paragraph" w:styleId="ndice3">
    <w:name w:val="toc 3"/>
    <w:basedOn w:val="Normal"/>
    <w:next w:val="Normal"/>
    <w:autoRedefine/>
    <w:uiPriority w:val="39"/>
    <w:semiHidden/>
    <w:qFormat/>
    <w:rsid w:val="00C72990"/>
    <w:pPr>
      <w:ind w:left="480"/>
    </w:pPr>
  </w:style>
  <w:style w:type="character" w:styleId="Hiperligao">
    <w:name w:val="Hyperlink"/>
    <w:uiPriority w:val="99"/>
    <w:rsid w:val="00C72990"/>
    <w:rPr>
      <w:color w:val="0000FF"/>
      <w:u w:val="single"/>
    </w:rPr>
  </w:style>
  <w:style w:type="paragraph" w:customStyle="1" w:styleId="Normals">
    <w:name w:val="Normals"/>
    <w:basedOn w:val="Normal"/>
    <w:rsid w:val="00C72990"/>
    <w:pPr>
      <w:spacing w:before="120"/>
      <w:jc w:val="both"/>
    </w:pPr>
    <w:rPr>
      <w:rFonts w:ascii="Tahoma" w:hAnsi="Tahoma"/>
      <w:i w:val="0"/>
      <w:sz w:val="18"/>
    </w:rPr>
  </w:style>
  <w:style w:type="paragraph" w:styleId="Textodebalo">
    <w:name w:val="Balloon Text"/>
    <w:basedOn w:val="Normal"/>
    <w:link w:val="TextodebaloCarter1"/>
    <w:uiPriority w:val="99"/>
    <w:semiHidden/>
    <w:rsid w:val="00C72990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uiPriority w:val="99"/>
    <w:semiHidden/>
    <w:rsid w:val="00C72990"/>
    <w:rPr>
      <w:rFonts w:ascii="Segoe UI" w:eastAsia="Times New Roman" w:hAnsi="Segoe UI" w:cs="Segoe UI"/>
      <w:i/>
      <w:sz w:val="18"/>
      <w:szCs w:val="18"/>
      <w:lang w:eastAsia="pt-PT"/>
    </w:rPr>
  </w:style>
  <w:style w:type="character" w:styleId="Hiperligaovisitada">
    <w:name w:val="FollowedHyperlink"/>
    <w:uiPriority w:val="99"/>
    <w:semiHidden/>
    <w:unhideWhenUsed/>
    <w:rsid w:val="00C72990"/>
    <w:rPr>
      <w:color w:val="800080"/>
      <w:u w:val="single"/>
    </w:rPr>
  </w:style>
  <w:style w:type="paragraph" w:styleId="SemEspaamento">
    <w:name w:val="No Spacing"/>
    <w:link w:val="SemEspaamentoCarter1"/>
    <w:uiPriority w:val="1"/>
    <w:qFormat/>
    <w:rsid w:val="00C72990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SemEspaamentoCarter1">
    <w:name w:val="Sem Espaçamento Caráter1"/>
    <w:link w:val="SemEspaamento"/>
    <w:uiPriority w:val="1"/>
    <w:rsid w:val="00C72990"/>
    <w:rPr>
      <w:rFonts w:ascii="Calibri" w:eastAsia="Times New Roman" w:hAnsi="Calibri" w:cs="Times New Roman"/>
    </w:rPr>
  </w:style>
  <w:style w:type="character" w:customStyle="1" w:styleId="SemEspaamentoCarter">
    <w:name w:val="Sem Espaçamento Caráter"/>
    <w:uiPriority w:val="1"/>
    <w:rsid w:val="00C72990"/>
    <w:rPr>
      <w:rFonts w:ascii="Calibri" w:eastAsia="Times New Roman" w:hAnsi="Calibri" w:cs="Times New Roman"/>
      <w:lang w:eastAsia="en-US"/>
    </w:rPr>
  </w:style>
  <w:style w:type="character" w:styleId="Refdecomentrio">
    <w:name w:val="annotation reference"/>
    <w:uiPriority w:val="99"/>
    <w:semiHidden/>
    <w:unhideWhenUsed/>
    <w:rsid w:val="00C72990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C72990"/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C72990"/>
    <w:rPr>
      <w:rFonts w:ascii="Times New Roman" w:eastAsia="Times New Roman" w:hAnsi="Times New Roman" w:cs="Times New Roman"/>
      <w:i/>
      <w:sz w:val="20"/>
      <w:szCs w:val="20"/>
      <w:lang w:eastAsia="pt-PT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C72990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C72990"/>
    <w:rPr>
      <w:rFonts w:ascii="Times New Roman" w:eastAsia="Times New Roman" w:hAnsi="Times New Roman" w:cs="Times New Roman"/>
      <w:b/>
      <w:bCs/>
      <w:i/>
      <w:sz w:val="20"/>
      <w:szCs w:val="20"/>
      <w:lang w:eastAsia="pt-PT"/>
    </w:rPr>
  </w:style>
  <w:style w:type="character" w:customStyle="1" w:styleId="Ttulo1Carter">
    <w:name w:val="Título 1 Caráter"/>
    <w:link w:val="Ttulo1"/>
    <w:rsid w:val="00C72990"/>
    <w:rPr>
      <w:rFonts w:ascii="Times New Roman" w:eastAsia="Times New Roman" w:hAnsi="Times New Roman" w:cs="Times New Roman"/>
      <w:b/>
      <w:sz w:val="24"/>
      <w:szCs w:val="20"/>
      <w:lang w:eastAsia="pt-PT"/>
    </w:rPr>
  </w:style>
  <w:style w:type="character" w:customStyle="1" w:styleId="TextodebaloCarter1">
    <w:name w:val="Texto de balão Caráter1"/>
    <w:link w:val="Textodebalo"/>
    <w:uiPriority w:val="99"/>
    <w:semiHidden/>
    <w:rsid w:val="00C72990"/>
    <w:rPr>
      <w:rFonts w:ascii="Tahoma" w:eastAsia="Times New Roman" w:hAnsi="Tahoma" w:cs="Tahoma"/>
      <w:i/>
      <w:sz w:val="16"/>
      <w:szCs w:val="16"/>
      <w:lang w:eastAsia="pt-PT"/>
    </w:rPr>
  </w:style>
  <w:style w:type="character" w:customStyle="1" w:styleId="CabealhoCarter1">
    <w:name w:val="Cabeçalho Caráter1"/>
    <w:link w:val="Cabealho"/>
    <w:uiPriority w:val="99"/>
    <w:rsid w:val="00C72990"/>
    <w:rPr>
      <w:rFonts w:ascii="Arial" w:eastAsia="Times New Roman" w:hAnsi="Arial" w:cs="Times New Roman"/>
      <w:sz w:val="24"/>
      <w:szCs w:val="20"/>
      <w:lang w:eastAsia="pt-PT"/>
    </w:rPr>
  </w:style>
  <w:style w:type="character" w:customStyle="1" w:styleId="RodapCarter1">
    <w:name w:val="Rodapé Caráter1"/>
    <w:link w:val="Rodap"/>
    <w:uiPriority w:val="99"/>
    <w:rsid w:val="00C72990"/>
    <w:rPr>
      <w:rFonts w:ascii="Arial" w:eastAsia="Times New Roman" w:hAnsi="Arial" w:cs="Times New Roman"/>
      <w:sz w:val="24"/>
      <w:szCs w:val="20"/>
      <w:lang w:eastAsia="pt-PT"/>
    </w:rPr>
  </w:style>
  <w:style w:type="paragraph" w:styleId="PargrafodaLista">
    <w:name w:val="List Paragraph"/>
    <w:basedOn w:val="Normal"/>
    <w:link w:val="PargrafodaListaCarter"/>
    <w:uiPriority w:val="34"/>
    <w:qFormat/>
    <w:rsid w:val="00C72990"/>
    <w:pPr>
      <w:spacing w:after="200" w:line="276" w:lineRule="auto"/>
      <w:ind w:left="720"/>
      <w:contextualSpacing/>
    </w:pPr>
    <w:rPr>
      <w:rFonts w:ascii="Calibri" w:eastAsia="Calibri" w:hAnsi="Calibri" w:cs="Arial"/>
      <w:i w:val="0"/>
      <w:sz w:val="22"/>
      <w:szCs w:val="22"/>
      <w:lang w:eastAsia="en-US"/>
    </w:rPr>
  </w:style>
  <w:style w:type="character" w:customStyle="1" w:styleId="Ttulo2Carter">
    <w:name w:val="Título 2 Caráter"/>
    <w:link w:val="Ttulo2"/>
    <w:uiPriority w:val="9"/>
    <w:rsid w:val="00C72990"/>
    <w:rPr>
      <w:rFonts w:ascii="Times New Roman" w:eastAsia="Times New Roman" w:hAnsi="Times New Roman" w:cs="Times New Roman"/>
      <w:b/>
      <w:sz w:val="24"/>
      <w:szCs w:val="20"/>
      <w:lang w:eastAsia="pt-PT"/>
    </w:rPr>
  </w:style>
  <w:style w:type="paragraph" w:customStyle="1" w:styleId="Default">
    <w:name w:val="Default"/>
    <w:rsid w:val="00C72990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pt-PT"/>
    </w:rPr>
  </w:style>
  <w:style w:type="paragraph" w:customStyle="1" w:styleId="texto">
    <w:name w:val="texto"/>
    <w:basedOn w:val="Normal"/>
    <w:rsid w:val="001C7E7A"/>
    <w:pPr>
      <w:spacing w:before="100" w:beforeAutospacing="1" w:after="100" w:afterAutospacing="1"/>
    </w:pPr>
    <w:rPr>
      <w:i w:val="0"/>
      <w:szCs w:val="24"/>
    </w:rPr>
  </w:style>
  <w:style w:type="table" w:styleId="TabelacomGrelha">
    <w:name w:val="Table Grid"/>
    <w:basedOn w:val="Tabelanormal"/>
    <w:rsid w:val="00A570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argrafodaListaCarter">
    <w:name w:val="Parágrafo da Lista Caráter"/>
    <w:link w:val="PargrafodaLista"/>
    <w:uiPriority w:val="34"/>
    <w:locked/>
    <w:rsid w:val="009F4DDF"/>
    <w:rPr>
      <w:rFonts w:ascii="Calibri" w:eastAsia="Calibri" w:hAnsi="Calibri" w:cs="Arial"/>
    </w:rPr>
  </w:style>
  <w:style w:type="paragraph" w:styleId="Textodenotaderodap">
    <w:name w:val="footnote text"/>
    <w:basedOn w:val="Normal"/>
    <w:link w:val="TextodenotaderodapCarter"/>
    <w:uiPriority w:val="99"/>
    <w:semiHidden/>
    <w:rsid w:val="00A87DE6"/>
    <w:pPr>
      <w:spacing w:line="360" w:lineRule="auto"/>
      <w:jc w:val="both"/>
    </w:pPr>
    <w:rPr>
      <w:rFonts w:ascii="Arial" w:hAnsi="Arial"/>
      <w:i w:val="0"/>
      <w:sz w:val="20"/>
      <w:lang w:val="en-US" w:eastAsia="en-US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A87DE6"/>
    <w:rPr>
      <w:rFonts w:ascii="Arial" w:eastAsia="Times New Roman" w:hAnsi="Arial" w:cs="Times New Roman"/>
      <w:sz w:val="20"/>
      <w:szCs w:val="20"/>
      <w:lang w:val="en-US"/>
    </w:rPr>
  </w:style>
  <w:style w:type="character" w:styleId="Refdenotaderodap">
    <w:name w:val="footnote reference"/>
    <w:uiPriority w:val="99"/>
    <w:semiHidden/>
    <w:rsid w:val="00A87DE6"/>
    <w:rPr>
      <w:rFonts w:cs="Times New Roman"/>
      <w:vertAlign w:val="superscript"/>
    </w:rPr>
  </w:style>
  <w:style w:type="paragraph" w:customStyle="1" w:styleId="cabecalho">
    <w:name w:val="cabecalho"/>
    <w:basedOn w:val="Normal"/>
    <w:link w:val="cabecalhoCarcter"/>
    <w:uiPriority w:val="99"/>
    <w:rsid w:val="00A87DE6"/>
    <w:pPr>
      <w:spacing w:before="240" w:after="360" w:line="360" w:lineRule="auto"/>
      <w:jc w:val="center"/>
    </w:pPr>
    <w:rPr>
      <w:rFonts w:ascii="Arial" w:hAnsi="Arial"/>
      <w:b/>
      <w:bCs/>
      <w:i w:val="0"/>
      <w:szCs w:val="24"/>
      <w:shd w:val="clear" w:color="auto" w:fill="C00000"/>
      <w:lang w:eastAsia="en-US"/>
    </w:rPr>
  </w:style>
  <w:style w:type="character" w:customStyle="1" w:styleId="cabecalhoCarcter">
    <w:name w:val="cabecalho Carácter"/>
    <w:link w:val="cabecalho"/>
    <w:uiPriority w:val="99"/>
    <w:locked/>
    <w:rsid w:val="00A87DE6"/>
    <w:rPr>
      <w:rFonts w:ascii="Arial" w:eastAsia="Times New Roman" w:hAnsi="Arial" w:cs="Times New Roman"/>
      <w:b/>
      <w:bCs/>
      <w:sz w:val="24"/>
      <w:szCs w:val="24"/>
    </w:rPr>
  </w:style>
  <w:style w:type="character" w:customStyle="1" w:styleId="Normal1">
    <w:name w:val="Normal1"/>
    <w:uiPriority w:val="99"/>
    <w:rsid w:val="003966A5"/>
  </w:style>
  <w:style w:type="paragraph" w:customStyle="1" w:styleId="Perguntas">
    <w:name w:val="Perguntas"/>
    <w:basedOn w:val="Normal"/>
    <w:autoRedefine/>
    <w:uiPriority w:val="99"/>
    <w:rsid w:val="003444B1"/>
    <w:rPr>
      <w:rFonts w:asciiTheme="minorHAnsi" w:hAnsiTheme="minorHAnsi" w:cs="Arial"/>
      <w:bCs/>
      <w:i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4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2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755361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0300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0231">
          <w:marLeft w:val="1354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82969">
          <w:marLeft w:val="1354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7456">
          <w:marLeft w:val="1354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79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0395">
          <w:marLeft w:val="1627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1886">
          <w:marLeft w:val="1627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3676">
          <w:marLeft w:val="1627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9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531894">
          <w:marLeft w:val="878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16681">
          <w:marLeft w:val="878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9396">
          <w:marLeft w:val="878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07816">
          <w:marLeft w:val="878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1671">
          <w:marLeft w:val="878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5183">
          <w:marLeft w:val="878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77600">
          <w:marLeft w:val="878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05518">
          <w:marLeft w:val="878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8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536930">
          <w:marLeft w:val="1354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9339">
          <w:marLeft w:val="1354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237">
          <w:marLeft w:val="1354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5916">
          <w:marLeft w:val="1354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348">
          <w:marLeft w:val="1354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30363">
          <w:marLeft w:val="1354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9936">
          <w:marLeft w:val="1354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9073">
          <w:marLeft w:val="1354"/>
          <w:marRight w:val="0"/>
          <w:marTop w:val="115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77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417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6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9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2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3C85D21EB262F41B3A94ED47FBFAF76" ma:contentTypeVersion="10" ma:contentTypeDescription="Criar um novo documento." ma:contentTypeScope="" ma:versionID="5407dd49373d63b4c40aa115ab4b6b1f">
  <xsd:schema xmlns:xsd="http://www.w3.org/2001/XMLSchema" xmlns:xs="http://www.w3.org/2001/XMLSchema" xmlns:p="http://schemas.microsoft.com/office/2006/metadata/properties" xmlns:ns3="8c45629c-3ae3-4d1c-829c-9af4bcd8fdd9" targetNamespace="http://schemas.microsoft.com/office/2006/metadata/properties" ma:root="true" ma:fieldsID="c432eaa86e4a238c7b757c24687b26e5" ns3:_="">
    <xsd:import namespace="8c45629c-3ae3-4d1c-829c-9af4bcd8fd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5629c-3ae3-4d1c-829c-9af4bcd8fd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430DA1-1D9B-479E-ACA9-9D5CF4633EC1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8c45629c-3ae3-4d1c-829c-9af4bcd8fdd9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AF8C3E-8063-4D3D-AD9C-37D41DEE5F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F096CD-A418-4C62-A5C6-4C8E550F1390}">
  <ds:schemaRefs>
    <ds:schemaRef ds:uri="http://schemas.microsoft.com/office/2006/metadata/properties"/>
    <ds:schemaRef ds:uri="http://www.w3.org/2000/xmlns/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25C251D-80B6-4B5E-A0CF-A8C350A5B2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298</Characters>
  <Application>Microsoft Office Word</Application>
  <DocSecurity>4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ónioLuís Montiel;João Pina</dc:creator>
  <cp:keywords/>
  <dc:description/>
  <cp:lastModifiedBy>Vanda Cipriano</cp:lastModifiedBy>
  <cp:revision>2</cp:revision>
  <cp:lastPrinted>2017-07-15T15:25:00Z</cp:lastPrinted>
  <dcterms:created xsi:type="dcterms:W3CDTF">2020-05-30T12:32:00Z</dcterms:created>
  <dcterms:modified xsi:type="dcterms:W3CDTF">2020-05-30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4fabda5-4831-48d6-8487-2c3d6ec7d63c_Enabled">
    <vt:lpwstr>True</vt:lpwstr>
  </property>
  <property fmtid="{D5CDD505-2E9C-101B-9397-08002B2CF9AE}" pid="3" name="MSIP_Label_a4fabda5-4831-48d6-8487-2c3d6ec7d63c_SiteId">
    <vt:lpwstr>7c53f3c5-399c-4c3e-865f-2215011de990</vt:lpwstr>
  </property>
  <property fmtid="{D5CDD505-2E9C-101B-9397-08002B2CF9AE}" pid="4" name="MSIP_Label_a4fabda5-4831-48d6-8487-2c3d6ec7d63c_Owner">
    <vt:lpwstr>helena.pires@ligaportugal.pt</vt:lpwstr>
  </property>
  <property fmtid="{D5CDD505-2E9C-101B-9397-08002B2CF9AE}" pid="5" name="MSIP_Label_a4fabda5-4831-48d6-8487-2c3d6ec7d63c_SetDate">
    <vt:lpwstr>2019-10-12T10:53:57.1537468Z</vt:lpwstr>
  </property>
  <property fmtid="{D5CDD505-2E9C-101B-9397-08002B2CF9AE}" pid="6" name="MSIP_Label_a4fabda5-4831-48d6-8487-2c3d6ec7d63c_Name">
    <vt:lpwstr>Publico</vt:lpwstr>
  </property>
  <property fmtid="{D5CDD505-2E9C-101B-9397-08002B2CF9AE}" pid="7" name="MSIP_Label_a4fabda5-4831-48d6-8487-2c3d6ec7d63c_Application">
    <vt:lpwstr>Microsoft Azure Information Protection</vt:lpwstr>
  </property>
  <property fmtid="{D5CDD505-2E9C-101B-9397-08002B2CF9AE}" pid="8" name="MSIP_Label_a4fabda5-4831-48d6-8487-2c3d6ec7d63c_ActionId">
    <vt:lpwstr>546f7aba-f7cc-4905-b303-e54ff44612e2</vt:lpwstr>
  </property>
  <property fmtid="{D5CDD505-2E9C-101B-9397-08002B2CF9AE}" pid="9" name="MSIP_Label_a4fabda5-4831-48d6-8487-2c3d6ec7d63c_Extended_MSFT_Method">
    <vt:lpwstr>Automatic</vt:lpwstr>
  </property>
  <property fmtid="{D5CDD505-2E9C-101B-9397-08002B2CF9AE}" pid="10" name="Sensitivity">
    <vt:lpwstr>Publico</vt:lpwstr>
  </property>
  <property fmtid="{D5CDD505-2E9C-101B-9397-08002B2CF9AE}" pid="11" name="ContentTypeId">
    <vt:lpwstr>0x01010053C85D21EB262F41B3A94ED47FBFAF76</vt:lpwstr>
  </property>
</Properties>
</file>